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1463F" w14:textId="77777777" w:rsidR="0056581E" w:rsidRPr="0056581E" w:rsidRDefault="0056581E" w:rsidP="00CB41B8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jc w:val="center"/>
        <w:rPr>
          <w:rFonts w:ascii="Times New Roman" w:hAnsi="Times New Roman" w:cs="Times New Roman"/>
          <w:sz w:val="2"/>
          <w:szCs w:val="2"/>
        </w:rPr>
      </w:pPr>
    </w:p>
    <w:tbl>
      <w:tblPr>
        <w:tblpPr w:leftFromText="141" w:rightFromText="141" w:vertAnchor="page" w:horzAnchor="margin" w:tblpY="241"/>
        <w:tblW w:w="99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0"/>
        <w:gridCol w:w="838"/>
        <w:gridCol w:w="437"/>
        <w:gridCol w:w="1560"/>
        <w:gridCol w:w="1984"/>
        <w:gridCol w:w="1690"/>
        <w:gridCol w:w="578"/>
        <w:gridCol w:w="1843"/>
      </w:tblGrid>
      <w:tr w:rsidR="00B14AA4" w:rsidRPr="0056581E" w14:paraId="0C764BEF" w14:textId="77777777" w:rsidTr="00CB09B5">
        <w:trPr>
          <w:trHeight w:val="1515"/>
        </w:trPr>
        <w:tc>
          <w:tcPr>
            <w:tcW w:w="180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0BA60FC6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CB7DDCB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581E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1" locked="0" layoutInCell="1" allowOverlap="1" wp14:anchorId="1985F00F" wp14:editId="425736A2">
                  <wp:simplePos x="0" y="0"/>
                  <wp:positionH relativeFrom="column">
                    <wp:posOffset>76835</wp:posOffset>
                  </wp:positionH>
                  <wp:positionV relativeFrom="paragraph">
                    <wp:posOffset>-635</wp:posOffset>
                  </wp:positionV>
                  <wp:extent cx="944880" cy="944880"/>
                  <wp:effectExtent l="0" t="0" r="7620" b="7620"/>
                  <wp:wrapTight wrapText="bothSides">
                    <wp:wrapPolygon edited="0">
                      <wp:start x="6532" y="0"/>
                      <wp:lineTo x="3484" y="1742"/>
                      <wp:lineTo x="0" y="5661"/>
                      <wp:lineTo x="0" y="15677"/>
                      <wp:lineTo x="4355" y="20903"/>
                      <wp:lineTo x="6968" y="21339"/>
                      <wp:lineTo x="14371" y="21339"/>
                      <wp:lineTo x="16984" y="20903"/>
                      <wp:lineTo x="21339" y="15677"/>
                      <wp:lineTo x="21339" y="5661"/>
                      <wp:lineTo x="17855" y="1742"/>
                      <wp:lineTo x="14806" y="0"/>
                      <wp:lineTo x="6532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7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4C49DCC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E6680F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81E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2332F632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51BA19F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81E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40143936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2E3AE8C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81E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2421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3AC1A35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581E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7456" behindDoc="1" locked="0" layoutInCell="1" allowOverlap="1" wp14:anchorId="26D7ADC2" wp14:editId="3B31BB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70</wp:posOffset>
                  </wp:positionV>
                  <wp:extent cx="1280160" cy="1211580"/>
                  <wp:effectExtent l="0" t="0" r="0" b="0"/>
                  <wp:wrapTight wrapText="bothSides">
                    <wp:wrapPolygon edited="0">
                      <wp:start x="9964" y="1698"/>
                      <wp:lineTo x="8036" y="2717"/>
                      <wp:lineTo x="3214" y="6453"/>
                      <wp:lineTo x="2893" y="13925"/>
                      <wp:lineTo x="6429" y="18679"/>
                      <wp:lineTo x="8679" y="20038"/>
                      <wp:lineTo x="14143" y="20038"/>
                      <wp:lineTo x="16393" y="18679"/>
                      <wp:lineTo x="19929" y="13245"/>
                      <wp:lineTo x="19607" y="6453"/>
                      <wp:lineTo x="15429" y="3057"/>
                      <wp:lineTo x="12857" y="1698"/>
                      <wp:lineTo x="9964" y="1698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1211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14AA4" w:rsidRPr="0056581E" w14:paraId="7C053537" w14:textId="77777777" w:rsidTr="00CB09B5">
        <w:trPr>
          <w:trHeight w:val="1181"/>
        </w:trPr>
        <w:tc>
          <w:tcPr>
            <w:tcW w:w="990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14BB9C9" w14:textId="07C11CD3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03" w:right="156" w:hanging="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Z</w:t>
            </w: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RIYILI İŞLETME ANABİLİM DALI İŞLETME (İNGİLİZCE) BİLİM DALI YÜKSEK LİSANS PROGRAMI HAFTALIK DERS</w:t>
            </w:r>
            <w:r w:rsidRPr="0056581E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AMI</w:t>
            </w:r>
          </w:p>
          <w:p w14:paraId="41232312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3574" w:right="352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YÜKSEK</w:t>
            </w:r>
            <w:r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shd w:val="clear" w:color="auto" w:fill="FFFF00"/>
              </w:rPr>
              <w:t xml:space="preserve"> </w:t>
            </w: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LİSANS)</w:t>
            </w:r>
          </w:p>
        </w:tc>
      </w:tr>
      <w:tr w:rsidR="00B14AA4" w:rsidRPr="0056581E" w14:paraId="5917E3C6" w14:textId="77777777" w:rsidTr="00CB09B5">
        <w:trPr>
          <w:trHeight w:val="86"/>
        </w:trPr>
        <w:tc>
          <w:tcPr>
            <w:tcW w:w="990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ED76A5A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574" w:right="298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B14AA4" w:rsidRPr="0056581E" w14:paraId="0D081E0D" w14:textId="77777777" w:rsidTr="00CB09B5">
        <w:trPr>
          <w:trHeight w:val="43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489FE1F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127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CE6A0E9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</w:t>
            </w:r>
          </w:p>
        </w:tc>
        <w:tc>
          <w:tcPr>
            <w:tcW w:w="156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6B7E694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ı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815B71A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2268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41E1352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0D81771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D94011" w:rsidRPr="0056581E" w14:paraId="05E7CB1C" w14:textId="77777777" w:rsidTr="00CB09B5">
        <w:trPr>
          <w:trHeight w:val="845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B757D97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127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355FCB6B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0B9F3D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155C6B" w14:textId="77777777" w:rsidR="00D94011" w:rsidRPr="00DC286C" w:rsidRDefault="00D94011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st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Accounting</w:t>
            </w:r>
          </w:p>
          <w:p w14:paraId="7C871BC1" w14:textId="77777777" w:rsidR="00D94011" w:rsidRPr="00DC286C" w:rsidRDefault="00D94011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</w:p>
          <w:p w14:paraId="53E8B90E" w14:textId="6781A980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  <w:lang w:eastAsia="tr-TR"/>
              </w:rPr>
              <w:t>Doç. Dr. Cengiz YILMAZ</w:t>
            </w:r>
          </w:p>
        </w:tc>
        <w:tc>
          <w:tcPr>
            <w:tcW w:w="2268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6E675B0" w14:textId="77777777" w:rsidR="00D94011" w:rsidRPr="00DC286C" w:rsidRDefault="000D53B2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Theorie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in Consumer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Behavior</w:t>
            </w:r>
            <w:proofErr w:type="spellEnd"/>
          </w:p>
          <w:p w14:paraId="22103C62" w14:textId="12296726" w:rsidR="000D53B2" w:rsidRPr="00DC286C" w:rsidRDefault="000D53B2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H. Fulya YÜKSEL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3E93D76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94011" w:rsidRPr="0056581E" w14:paraId="00B452FA" w14:textId="77777777" w:rsidTr="00CB09B5">
        <w:trPr>
          <w:trHeight w:val="850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867B296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D3AEDEC" w14:textId="701221F1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CCFEDB" w14:textId="7A1503B5" w:rsidR="00D94011" w:rsidRPr="00DC286C" w:rsidRDefault="00D94011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4845B6" w14:textId="77777777" w:rsidR="00D94011" w:rsidRPr="00DC286C" w:rsidRDefault="00D94011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st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Accounting</w:t>
            </w:r>
          </w:p>
          <w:p w14:paraId="06E9F69D" w14:textId="46A722DF" w:rsidR="004A0461" w:rsidRPr="00DC286C" w:rsidRDefault="004A0461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  <w:lang w:eastAsia="tr-TR"/>
              </w:rPr>
              <w:t>Doç. Dr. Cengiz YILMAZ</w:t>
            </w: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391FAE" w14:textId="77777777" w:rsidR="00D94011" w:rsidRPr="00DC286C" w:rsidRDefault="000D53B2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Theorie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in Consumer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Behavior</w:t>
            </w:r>
            <w:proofErr w:type="spellEnd"/>
          </w:p>
          <w:p w14:paraId="58A6A76C" w14:textId="55812D94" w:rsidR="000D53B2" w:rsidRPr="00DC286C" w:rsidRDefault="000D53B2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H. Fulya YÜKSEL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0C71B188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94011" w:rsidRPr="0056581E" w14:paraId="6A796FD0" w14:textId="77777777" w:rsidTr="00CB09B5">
        <w:trPr>
          <w:trHeight w:val="850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0DFE683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89AF114" w14:textId="02AD0361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060BB0" w14:textId="77777777" w:rsidR="00D94011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Scientific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search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Method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and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Public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Ethics</w:t>
            </w:r>
            <w:proofErr w:type="spellEnd"/>
          </w:p>
          <w:p w14:paraId="3D947701" w14:textId="2B7CC0E2" w:rsidR="00CA08E3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2541ACC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st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Accounting</w:t>
            </w:r>
          </w:p>
          <w:p w14:paraId="62565580" w14:textId="3F94B244" w:rsidR="004A0461" w:rsidRPr="00DC286C" w:rsidRDefault="004A046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  <w:lang w:eastAsia="tr-TR"/>
              </w:rPr>
              <w:t>Doç. Dr. Cengiz YILMAZ</w:t>
            </w: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5C39B1" w14:textId="77777777" w:rsidR="00D94011" w:rsidRPr="00DC286C" w:rsidRDefault="000D53B2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Theorie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in Consumer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Behavior</w:t>
            </w:r>
            <w:proofErr w:type="spellEnd"/>
          </w:p>
          <w:p w14:paraId="6B3C8C36" w14:textId="391DFD2A" w:rsidR="000D53B2" w:rsidRPr="00DC286C" w:rsidRDefault="000D53B2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H. Fulya YÜKSEL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0CDBE1FD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94011" w:rsidRPr="0056581E" w14:paraId="3F9562BC" w14:textId="77777777" w:rsidTr="00CB09B5">
        <w:trPr>
          <w:trHeight w:val="1150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4FC374A6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</w:tcPr>
          <w:p w14:paraId="185EE856" w14:textId="42675836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E85985A" w14:textId="77777777" w:rsidR="00D94011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Scientific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search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Method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and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Public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Ethics</w:t>
            </w:r>
            <w:proofErr w:type="spellEnd"/>
          </w:p>
          <w:p w14:paraId="029E15E7" w14:textId="26328AF1" w:rsidR="00CA08E3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69D3F5DB" w14:textId="5544554E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0BF75B2" w14:textId="5547F92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3C12FD8A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94011" w:rsidRPr="0056581E" w14:paraId="4717380F" w14:textId="77777777" w:rsidTr="00CB09B5">
        <w:trPr>
          <w:trHeight w:val="340"/>
        </w:trPr>
        <w:tc>
          <w:tcPr>
            <w:tcW w:w="990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5E6ECCC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94011" w:rsidRPr="0056581E" w14:paraId="5966EEEB" w14:textId="77777777" w:rsidTr="00CB09B5">
        <w:trPr>
          <w:trHeight w:val="1090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0CE6B24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</w:p>
          <w:p w14:paraId="69F14028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127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905F244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Advanced Financial Accounting I</w:t>
            </w:r>
          </w:p>
          <w:p w14:paraId="673736F0" w14:textId="4292D000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Halim SÖZBİLİR</w:t>
            </w:r>
          </w:p>
        </w:tc>
        <w:tc>
          <w:tcPr>
            <w:tcW w:w="156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C4C0AF" w14:textId="77777777" w:rsidR="00D94011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Scientific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search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Method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and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Public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Ethics</w:t>
            </w:r>
            <w:proofErr w:type="spellEnd"/>
          </w:p>
          <w:p w14:paraId="4C43916B" w14:textId="5D21029E" w:rsidR="00CA08E3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D4ABCF" w14:textId="37C3E970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8DAA1C" w14:textId="77777777" w:rsidR="00D94011" w:rsidRPr="00DC286C" w:rsidRDefault="005D5618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put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Management</w:t>
            </w:r>
          </w:p>
          <w:p w14:paraId="597616E6" w14:textId="76C3B894" w:rsidR="005D5618" w:rsidRPr="00DC286C" w:rsidRDefault="005D5618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2595D8F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915626" w:rsidRPr="0056581E" w14:paraId="652AF612" w14:textId="77777777" w:rsidTr="00CB09B5">
        <w:trPr>
          <w:trHeight w:val="1231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5CE8A182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35"/>
                <w:szCs w:val="35"/>
              </w:rPr>
            </w:pPr>
          </w:p>
          <w:p w14:paraId="6388E6E5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</w:tcPr>
          <w:p w14:paraId="1BB2B927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Advanced Financial Accounting I</w:t>
            </w:r>
          </w:p>
          <w:p w14:paraId="160EC3E6" w14:textId="3275D21A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Halim SÖZBİLİR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5A9EA297" w14:textId="77777777" w:rsidR="00915626" w:rsidRPr="00DC286C" w:rsidRDefault="00915626" w:rsidP="0091562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nternational Financial Risk Management</w:t>
            </w:r>
          </w:p>
          <w:p w14:paraId="04D68629" w14:textId="12D0664E" w:rsidR="00915626" w:rsidRPr="00DC286C" w:rsidRDefault="00915626" w:rsidP="00915626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25CB610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rporate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Finance</w:t>
            </w:r>
          </w:p>
          <w:p w14:paraId="0182706D" w14:textId="39C134AB" w:rsidR="00915626" w:rsidRPr="00DC286C" w:rsidRDefault="00915626" w:rsidP="0091562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53C3780" w14:textId="77777777" w:rsidR="00915626" w:rsidRPr="00DC286C" w:rsidRDefault="005D5618" w:rsidP="00915626">
            <w:pPr>
              <w:spacing w:after="0" w:line="240" w:lineRule="auto"/>
              <w:ind w:left="-103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put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Management</w:t>
            </w:r>
          </w:p>
          <w:p w14:paraId="02024A04" w14:textId="6229FFAA" w:rsidR="005D5618" w:rsidRPr="00DC286C" w:rsidRDefault="005D5618" w:rsidP="00915626">
            <w:pPr>
              <w:spacing w:after="0" w:line="240" w:lineRule="auto"/>
              <w:ind w:left="-103"/>
              <w:jc w:val="center"/>
              <w:rPr>
                <w:rFonts w:eastAsia="Times New Roman" w:cstheme="minorHAnsi"/>
                <w:bCs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2CDE3F31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915626" w:rsidRPr="0056581E" w14:paraId="6A9B8F6C" w14:textId="77777777" w:rsidTr="00CB09B5">
        <w:trPr>
          <w:trHeight w:val="944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F1B89B4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D0A0D7A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Advanced Financial Accounting I</w:t>
            </w:r>
          </w:p>
          <w:p w14:paraId="1E7E8B6B" w14:textId="35B3FFF3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Halim SÖZBİLİR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5FAAF0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nternational Financial Risk Management</w:t>
            </w:r>
          </w:p>
          <w:p w14:paraId="5E3BBA3A" w14:textId="242D92BB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0E4815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rporate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Finance</w:t>
            </w:r>
          </w:p>
          <w:p w14:paraId="6C431C00" w14:textId="72F034CD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B7228B" w14:textId="77777777" w:rsidR="00915626" w:rsidRPr="00DC286C" w:rsidRDefault="005D5618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put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Management</w:t>
            </w:r>
          </w:p>
          <w:p w14:paraId="18757C5F" w14:textId="46B4EA5D" w:rsidR="005D5618" w:rsidRPr="00DC286C" w:rsidRDefault="005D5618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E310BB8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915626" w:rsidRPr="0056581E" w14:paraId="0C0C213B" w14:textId="77777777" w:rsidTr="00CB09B5">
        <w:trPr>
          <w:trHeight w:val="949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CDA0C8E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:0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04209A20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F4880CE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nternational Financial Risk Management</w:t>
            </w:r>
          </w:p>
          <w:p w14:paraId="155CA853" w14:textId="1B8251EE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426A140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rporate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Finance</w:t>
            </w:r>
          </w:p>
          <w:p w14:paraId="39F97944" w14:textId="5904C2A1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39D80E4" w14:textId="0CA7E451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4C664FB1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915626" w:rsidRPr="0056581E" w14:paraId="0658D8E8" w14:textId="77777777" w:rsidTr="00CB09B5">
        <w:trPr>
          <w:trHeight w:val="168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48638570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127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D02EB96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6414A16C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06819477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34293FBF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D7F43CD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3E2E3DA" w14:textId="52EEA382" w:rsidR="0056581E" w:rsidRPr="0056581E" w:rsidRDefault="0056581E" w:rsidP="00EB0F7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41" w:rightFromText="141" w:vertAnchor="page" w:horzAnchor="margin" w:tblpXSpec="center" w:tblpY="428"/>
        <w:tblW w:w="6129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8"/>
        <w:gridCol w:w="1987"/>
        <w:gridCol w:w="1287"/>
        <w:gridCol w:w="1807"/>
        <w:gridCol w:w="2034"/>
        <w:gridCol w:w="1784"/>
        <w:gridCol w:w="1808"/>
      </w:tblGrid>
      <w:tr w:rsidR="0056581E" w:rsidRPr="002B08B2" w14:paraId="359FA827" w14:textId="77777777" w:rsidTr="009F580E">
        <w:trPr>
          <w:trHeight w:val="1796"/>
        </w:trPr>
        <w:tc>
          <w:tcPr>
            <w:tcW w:w="1817" w:type="pct"/>
            <w:gridSpan w:val="3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2C7BAA1B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3997FD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6A738CD1" wp14:editId="6DEE12A0">
                  <wp:extent cx="944880" cy="944880"/>
                  <wp:effectExtent l="0" t="0" r="7620" b="762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09" w:type="pct"/>
            <w:gridSpan w:val="3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F889801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3C4910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.C.</w:t>
            </w:r>
          </w:p>
          <w:p w14:paraId="41CBB777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4A231A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FYON KOCATEPE ÜNİVERSİTESİ</w:t>
            </w:r>
          </w:p>
          <w:p w14:paraId="1A31723E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F8672C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SYAL BİLİMLER ENSTİTÜSÜ</w:t>
            </w:r>
          </w:p>
        </w:tc>
        <w:tc>
          <w:tcPr>
            <w:tcW w:w="774" w:type="pct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59AFB18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1312" behindDoc="1" locked="0" layoutInCell="1" allowOverlap="1" wp14:anchorId="614D891F" wp14:editId="769253FC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8575</wp:posOffset>
                  </wp:positionV>
                  <wp:extent cx="1119505" cy="1040765"/>
                  <wp:effectExtent l="0" t="0" r="0" b="0"/>
                  <wp:wrapTight wrapText="bothSides">
                    <wp:wrapPolygon edited="0">
                      <wp:start x="8821" y="1581"/>
                      <wp:lineTo x="6248" y="3558"/>
                      <wp:lineTo x="2940" y="7512"/>
                      <wp:lineTo x="2940" y="10279"/>
                      <wp:lineTo x="3308" y="15024"/>
                      <wp:lineTo x="3676" y="15815"/>
                      <wp:lineTo x="8454" y="20164"/>
                      <wp:lineTo x="13967" y="20164"/>
                      <wp:lineTo x="15070" y="19373"/>
                      <wp:lineTo x="19113" y="15024"/>
                      <wp:lineTo x="20216" y="7512"/>
                      <wp:lineTo x="15805" y="3163"/>
                      <wp:lineTo x="13600" y="1581"/>
                      <wp:lineTo x="8821" y="1581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1040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56581E" w:rsidRPr="002B08B2" w14:paraId="179BAD3D" w14:textId="77777777" w:rsidTr="009F580E">
        <w:trPr>
          <w:trHeight w:val="1102"/>
        </w:trPr>
        <w:tc>
          <w:tcPr>
            <w:tcW w:w="5000" w:type="pct"/>
            <w:gridSpan w:val="7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4902B13D" w14:textId="1A1B6FBE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60" w:right="2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  <w:r w:rsidR="0094498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</w:t>
            </w: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20</w:t>
            </w:r>
            <w:r w:rsidR="0094498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</w:t>
            </w: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ÜZ</w:t>
            </w: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YARIYILI İŞLETME ANABİLİM DALI DOKTORA PROGRAMI HAFTALIK DERS PROGRAMI</w:t>
            </w:r>
          </w:p>
          <w:p w14:paraId="07565F89" w14:textId="5E6769F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58" w:right="2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00"/>
              </w:rPr>
              <w:t>(DOKTORA)</w:t>
            </w:r>
          </w:p>
        </w:tc>
      </w:tr>
      <w:tr w:rsidR="0056581E" w:rsidRPr="002B08B2" w14:paraId="3E228A29" w14:textId="77777777" w:rsidTr="009F580E">
        <w:trPr>
          <w:trHeight w:val="43"/>
        </w:trPr>
        <w:tc>
          <w:tcPr>
            <w:tcW w:w="5000" w:type="pct"/>
            <w:gridSpan w:val="7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A51C5EA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798" w:right="2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ÜNLER</w:t>
            </w:r>
          </w:p>
        </w:tc>
      </w:tr>
      <w:tr w:rsidR="008461A3" w:rsidRPr="002B08B2" w14:paraId="48806177" w14:textId="77777777" w:rsidTr="009F580E">
        <w:trPr>
          <w:trHeight w:val="43"/>
        </w:trPr>
        <w:tc>
          <w:tcPr>
            <w:tcW w:w="415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E1B0CCD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851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EC7005E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zartesi</w:t>
            </w:r>
          </w:p>
        </w:tc>
        <w:tc>
          <w:tcPr>
            <w:tcW w:w="1325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3660591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lı</w:t>
            </w:r>
          </w:p>
        </w:tc>
        <w:tc>
          <w:tcPr>
            <w:tcW w:w="871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BF06969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arşamba</w:t>
            </w:r>
          </w:p>
        </w:tc>
        <w:tc>
          <w:tcPr>
            <w:tcW w:w="764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108C3E7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774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85037FB" w14:textId="77777777" w:rsidR="0056581E" w:rsidRPr="002B08B2" w:rsidRDefault="0056581E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uma</w:t>
            </w:r>
          </w:p>
        </w:tc>
      </w:tr>
      <w:tr w:rsidR="00C22F4A" w:rsidRPr="002B08B2" w14:paraId="1F829EE1" w14:textId="77777777" w:rsidTr="009F580E">
        <w:trPr>
          <w:trHeight w:val="1148"/>
        </w:trPr>
        <w:tc>
          <w:tcPr>
            <w:tcW w:w="415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027E9E7" w14:textId="77777777" w:rsidR="00C22F4A" w:rsidRPr="002B08B2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:30</w:t>
            </w:r>
          </w:p>
        </w:tc>
        <w:tc>
          <w:tcPr>
            <w:tcW w:w="851" w:type="pct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9FDB5DC" w14:textId="77777777" w:rsidR="00C22F4A" w:rsidRPr="00DC286C" w:rsidRDefault="00ED32E7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Üretim Yönetimi</w:t>
            </w:r>
          </w:p>
          <w:p w14:paraId="1644E3F7" w14:textId="006BB7FD" w:rsidR="00ED32E7" w:rsidRPr="00DC286C" w:rsidRDefault="00ED32E7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cstheme="minorHAnsi"/>
                <w:sz w:val="20"/>
                <w:szCs w:val="20"/>
              </w:rPr>
              <w:t>. Üyesi Onur KAFADAR</w:t>
            </w:r>
          </w:p>
        </w:tc>
        <w:tc>
          <w:tcPr>
            <w:tcW w:w="1325" w:type="pct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EA322D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1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DFDC24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Araştırma Yöntemleri ve Yayın Etiği</w:t>
            </w:r>
          </w:p>
          <w:p w14:paraId="1293E071" w14:textId="410D2F1D" w:rsidR="00C22F4A" w:rsidRPr="00DC286C" w:rsidRDefault="00C22F4A" w:rsidP="00C22F4A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eastAsia="tr-TR"/>
              </w:rPr>
            </w:pPr>
            <w:r w:rsidRPr="00DC286C">
              <w:rPr>
                <w:rFonts w:cstheme="minorHAnsi"/>
                <w:sz w:val="20"/>
                <w:szCs w:val="20"/>
              </w:rPr>
              <w:t xml:space="preserve">Prof. Dr. </w:t>
            </w:r>
            <w:proofErr w:type="spellStart"/>
            <w:r w:rsidRPr="00DC286C">
              <w:rPr>
                <w:rFonts w:cstheme="minorHAnsi"/>
                <w:sz w:val="20"/>
                <w:szCs w:val="20"/>
              </w:rPr>
              <w:t>Şuayıp</w:t>
            </w:r>
            <w:proofErr w:type="spellEnd"/>
            <w:r w:rsidRPr="00DC286C">
              <w:rPr>
                <w:rFonts w:cstheme="minorHAnsi"/>
                <w:sz w:val="20"/>
                <w:szCs w:val="20"/>
              </w:rPr>
              <w:t xml:space="preserve"> ÖZDEMİR</w:t>
            </w:r>
          </w:p>
        </w:tc>
        <w:tc>
          <w:tcPr>
            <w:tcW w:w="764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1610EA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74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3F93ADE2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22F4A" w:rsidRPr="002B08B2" w14:paraId="0036C5D8" w14:textId="77777777" w:rsidTr="009F580E">
        <w:trPr>
          <w:trHeight w:val="533"/>
        </w:trPr>
        <w:tc>
          <w:tcPr>
            <w:tcW w:w="415" w:type="pct"/>
            <w:vMerge w:val="restar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7115E72A" w14:textId="77777777" w:rsidR="00C22F4A" w:rsidRPr="002B08B2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:30</w:t>
            </w:r>
          </w:p>
        </w:tc>
        <w:tc>
          <w:tcPr>
            <w:tcW w:w="851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</w:tcPr>
          <w:p w14:paraId="0CFDF60B" w14:textId="77777777" w:rsidR="00C22F4A" w:rsidRPr="00DC286C" w:rsidRDefault="00ED32E7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Üretim Yönetimi</w:t>
            </w:r>
          </w:p>
          <w:p w14:paraId="705236C2" w14:textId="05D4CEB4" w:rsidR="00ED32E7" w:rsidRPr="00DC286C" w:rsidRDefault="00ED32E7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cstheme="minorHAnsi"/>
                <w:sz w:val="20"/>
                <w:szCs w:val="20"/>
              </w:rPr>
              <w:t>. Üyesi Onur KAFADAR</w:t>
            </w:r>
          </w:p>
        </w:tc>
        <w:tc>
          <w:tcPr>
            <w:tcW w:w="1325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A8DAA1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Makro Örgüt Teorisi</w:t>
            </w:r>
          </w:p>
          <w:p w14:paraId="1D0B9E19" w14:textId="2BD810D5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Belkıs ÖZKARA</w:t>
            </w:r>
          </w:p>
        </w:tc>
        <w:tc>
          <w:tcPr>
            <w:tcW w:w="87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1D543CD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Araştırma Yöntemleri ve Yayın Etiği</w:t>
            </w:r>
          </w:p>
          <w:p w14:paraId="56680237" w14:textId="77777777" w:rsidR="00C22F4A" w:rsidRPr="00DC286C" w:rsidRDefault="00C22F4A" w:rsidP="00C22F4A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eastAsia="tr-TR"/>
              </w:rPr>
            </w:pPr>
            <w:r w:rsidRPr="00DC286C">
              <w:rPr>
                <w:rFonts w:cstheme="minorHAnsi"/>
                <w:sz w:val="20"/>
                <w:szCs w:val="20"/>
              </w:rPr>
              <w:t xml:space="preserve">Prof. Dr. </w:t>
            </w:r>
            <w:proofErr w:type="spellStart"/>
            <w:r w:rsidRPr="00DC286C">
              <w:rPr>
                <w:rFonts w:cstheme="minorHAnsi"/>
                <w:sz w:val="20"/>
                <w:szCs w:val="20"/>
              </w:rPr>
              <w:t>Şuayıp</w:t>
            </w:r>
            <w:proofErr w:type="spellEnd"/>
            <w:r w:rsidRPr="00DC286C">
              <w:rPr>
                <w:rFonts w:cstheme="minorHAnsi"/>
                <w:sz w:val="20"/>
                <w:szCs w:val="20"/>
              </w:rPr>
              <w:t xml:space="preserve"> ÖZDEMİR</w:t>
            </w:r>
          </w:p>
          <w:p w14:paraId="61BCF507" w14:textId="4B9E4ED9" w:rsidR="00C22F4A" w:rsidRPr="00DC286C" w:rsidRDefault="00C22F4A" w:rsidP="00C22F4A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76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D32569B" w14:textId="2CBFF2E9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2" w:right="67" w:firstLine="66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7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vAlign w:val="center"/>
          </w:tcPr>
          <w:p w14:paraId="3C020567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Uluslararası Finansal Yönetim</w:t>
            </w:r>
          </w:p>
          <w:p w14:paraId="7EC254A9" w14:textId="34960906" w:rsidR="00135EC4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</w:tr>
      <w:tr w:rsidR="00C22F4A" w:rsidRPr="002B08B2" w14:paraId="4C1F4EBC" w14:textId="77777777" w:rsidTr="009F580E">
        <w:trPr>
          <w:trHeight w:val="532"/>
        </w:trPr>
        <w:tc>
          <w:tcPr>
            <w:tcW w:w="415" w:type="pct"/>
            <w:vMerge/>
            <w:tcBorders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00A05C9" w14:textId="77777777" w:rsidR="00C22F4A" w:rsidRPr="002B08B2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1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3B8CC2AB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25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7C337D" w14:textId="77777777" w:rsidR="00C22F4A" w:rsidRPr="00DC286C" w:rsidRDefault="00C22F4A" w:rsidP="00C22F4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Finans Teorisi</w:t>
            </w:r>
          </w:p>
          <w:p w14:paraId="2214DB03" w14:textId="26D0076C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Prof. Dr. Tuğrul KANDEMİR</w:t>
            </w:r>
          </w:p>
        </w:tc>
        <w:tc>
          <w:tcPr>
            <w:tcW w:w="871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522C11C" w14:textId="77777777" w:rsidR="00C22F4A" w:rsidRPr="00DC286C" w:rsidRDefault="00C22F4A" w:rsidP="00C22F4A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764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56F96E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2" w:right="67" w:firstLine="66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74" w:type="pct"/>
            <w:vMerge/>
            <w:tcBorders>
              <w:left w:val="single" w:sz="8" w:space="0" w:color="000000"/>
              <w:bottom w:val="single" w:sz="8" w:space="0" w:color="000000"/>
              <w:right w:val="single" w:sz="18" w:space="0" w:color="000000"/>
            </w:tcBorders>
            <w:vAlign w:val="center"/>
          </w:tcPr>
          <w:p w14:paraId="30ABDBE3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22F4A" w:rsidRPr="002B08B2" w14:paraId="332877BA" w14:textId="77777777" w:rsidTr="009F580E">
        <w:trPr>
          <w:trHeight w:val="735"/>
        </w:trPr>
        <w:tc>
          <w:tcPr>
            <w:tcW w:w="415" w:type="pct"/>
            <w:vMerge w:val="restar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5050990E" w14:textId="77777777" w:rsidR="00C22F4A" w:rsidRPr="002B08B2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:30</w:t>
            </w:r>
          </w:p>
        </w:tc>
        <w:tc>
          <w:tcPr>
            <w:tcW w:w="851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14:paraId="3ED829FC" w14:textId="77777777" w:rsidR="00C22F4A" w:rsidRPr="00DC286C" w:rsidRDefault="00ED32E7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98" w:right="246" w:firstLine="66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Üretim Yönetimi</w:t>
            </w:r>
          </w:p>
          <w:p w14:paraId="5DB09BB3" w14:textId="05CF77D3" w:rsidR="00ED32E7" w:rsidRPr="00DC286C" w:rsidRDefault="00ED32E7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98" w:right="246" w:firstLine="66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cstheme="minorHAnsi"/>
                <w:sz w:val="20"/>
                <w:szCs w:val="20"/>
              </w:rPr>
              <w:t>. Üyesi Onur KAFADAR</w:t>
            </w:r>
          </w:p>
        </w:tc>
        <w:tc>
          <w:tcPr>
            <w:tcW w:w="1325" w:type="pct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79918AED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Makro Örgüt Teorisi</w:t>
            </w:r>
          </w:p>
          <w:p w14:paraId="5B5206BB" w14:textId="5F8BA3FA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Prof. Dr. Belkıs ÖZKARA</w:t>
            </w:r>
          </w:p>
        </w:tc>
        <w:tc>
          <w:tcPr>
            <w:tcW w:w="87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1343C66F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Araştırma Yöntemleri ve Yayın Etiği</w:t>
            </w:r>
          </w:p>
          <w:p w14:paraId="46AA2E53" w14:textId="2A203D82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88" w:right="123" w:firstLine="66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 xml:space="preserve">Prof. Dr. </w:t>
            </w:r>
            <w:proofErr w:type="spellStart"/>
            <w:r w:rsidRPr="00DC286C">
              <w:rPr>
                <w:rFonts w:cstheme="minorHAnsi"/>
                <w:sz w:val="20"/>
                <w:szCs w:val="20"/>
              </w:rPr>
              <w:t>Şuayıp</w:t>
            </w:r>
            <w:proofErr w:type="spellEnd"/>
            <w:r w:rsidRPr="00DC286C">
              <w:rPr>
                <w:rFonts w:cstheme="minorHAnsi"/>
                <w:sz w:val="20"/>
                <w:szCs w:val="20"/>
              </w:rPr>
              <w:t xml:space="preserve"> ÖZDEMİR</w:t>
            </w:r>
          </w:p>
        </w:tc>
        <w:tc>
          <w:tcPr>
            <w:tcW w:w="76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2678FD30" w14:textId="3487F8E5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2" w:right="67" w:firstLine="66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7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vAlign w:val="center"/>
          </w:tcPr>
          <w:p w14:paraId="4025FA2B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Uluslararası Finansal Yönetim</w:t>
            </w:r>
          </w:p>
          <w:p w14:paraId="0A95E2BF" w14:textId="0BFB1FDC" w:rsidR="00C22F4A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</w:tr>
      <w:tr w:rsidR="00C22F4A" w:rsidRPr="002B08B2" w14:paraId="47472321" w14:textId="77777777" w:rsidTr="009F580E">
        <w:trPr>
          <w:trHeight w:val="735"/>
        </w:trPr>
        <w:tc>
          <w:tcPr>
            <w:tcW w:w="415" w:type="pct"/>
            <w:vMerge/>
            <w:tcBorders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1EB481A6" w14:textId="77777777" w:rsidR="00C22F4A" w:rsidRPr="002B08B2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1" w:type="pct"/>
            <w:vMerge/>
            <w:tcBorders>
              <w:left w:val="single" w:sz="18" w:space="0" w:color="000000"/>
              <w:right w:val="single" w:sz="8" w:space="0" w:color="000000"/>
            </w:tcBorders>
            <w:vAlign w:val="center"/>
          </w:tcPr>
          <w:p w14:paraId="0DDE88D6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98" w:right="246" w:firstLine="66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25" w:type="pct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553BA4C4" w14:textId="77777777" w:rsidR="00C22F4A" w:rsidRPr="00DC286C" w:rsidRDefault="00C22F4A" w:rsidP="00C22F4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Finans Teorisi</w:t>
            </w:r>
          </w:p>
          <w:p w14:paraId="2D3430D1" w14:textId="6C2CD488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Prof. Dr. Tuğrul KANDEMİR</w:t>
            </w:r>
          </w:p>
        </w:tc>
        <w:tc>
          <w:tcPr>
            <w:tcW w:w="871" w:type="pct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464188CF" w14:textId="77777777" w:rsidR="00C22F4A" w:rsidRPr="00DC286C" w:rsidRDefault="00C22F4A" w:rsidP="00C22F4A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764" w:type="pct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B2A4098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2" w:right="67" w:firstLine="66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74" w:type="pct"/>
            <w:vMerge/>
            <w:tcBorders>
              <w:left w:val="single" w:sz="8" w:space="0" w:color="000000"/>
              <w:right w:val="single" w:sz="18" w:space="0" w:color="000000"/>
            </w:tcBorders>
            <w:vAlign w:val="center"/>
          </w:tcPr>
          <w:p w14:paraId="7EFCE76C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22F4A" w:rsidRPr="002B08B2" w14:paraId="5D3A4062" w14:textId="77777777" w:rsidTr="009F580E">
        <w:trPr>
          <w:trHeight w:val="615"/>
        </w:trPr>
        <w:tc>
          <w:tcPr>
            <w:tcW w:w="415" w:type="pct"/>
            <w:vMerge w:val="restar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3285F935" w14:textId="77777777" w:rsidR="00C22F4A" w:rsidRPr="002B08B2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:30</w:t>
            </w:r>
          </w:p>
        </w:tc>
        <w:tc>
          <w:tcPr>
            <w:tcW w:w="851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14:paraId="50D7CCE5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Stratejik Pazarlama</w:t>
            </w:r>
          </w:p>
          <w:p w14:paraId="58B6298A" w14:textId="6C8D306B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Yusuf KARACA</w:t>
            </w:r>
          </w:p>
        </w:tc>
        <w:tc>
          <w:tcPr>
            <w:tcW w:w="1325" w:type="pct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B1E8DA8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Makro Örgüt Teorisi</w:t>
            </w:r>
          </w:p>
          <w:p w14:paraId="5F647151" w14:textId="2E2D25B9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before="85" w:after="0" w:line="240" w:lineRule="auto"/>
              <w:ind w:left="171" w:right="124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Prof. Dr. Belkıs ÖZKARA</w:t>
            </w:r>
          </w:p>
        </w:tc>
        <w:tc>
          <w:tcPr>
            <w:tcW w:w="87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2B5C16A1" w14:textId="072D7B06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6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06DCEF0A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7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vAlign w:val="center"/>
          </w:tcPr>
          <w:p w14:paraId="57CD06E4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Uluslararası Finansal Yönetim</w:t>
            </w:r>
          </w:p>
          <w:p w14:paraId="64CB1039" w14:textId="6F8E4625" w:rsidR="00C22F4A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</w:tr>
      <w:tr w:rsidR="00C22F4A" w:rsidRPr="002B08B2" w14:paraId="2CC303E3" w14:textId="77777777" w:rsidTr="009F580E">
        <w:trPr>
          <w:trHeight w:val="615"/>
        </w:trPr>
        <w:tc>
          <w:tcPr>
            <w:tcW w:w="415" w:type="pct"/>
            <w:vMerge/>
            <w:tcBorders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FC802E6" w14:textId="77777777" w:rsidR="00C22F4A" w:rsidRPr="002B08B2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1" w:type="pct"/>
            <w:vMerge/>
            <w:tcBorders>
              <w:left w:val="single" w:sz="1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472424B8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25" w:type="pct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76D5498D" w14:textId="77777777" w:rsidR="00C22F4A" w:rsidRPr="00DC286C" w:rsidRDefault="00C22F4A" w:rsidP="00C22F4A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Finans Teorisi</w:t>
            </w:r>
          </w:p>
          <w:p w14:paraId="50A187A7" w14:textId="6F73A526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Prof. Dr. Tuğrul KANDEMİR</w:t>
            </w:r>
          </w:p>
        </w:tc>
        <w:tc>
          <w:tcPr>
            <w:tcW w:w="871" w:type="pct"/>
            <w:vMerge/>
            <w:tcBorders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FDDDF38" w14:textId="77777777" w:rsidR="00C22F4A" w:rsidRPr="00DC286C" w:rsidRDefault="00C22F4A" w:rsidP="00C22F4A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eastAsia="tr-TR"/>
              </w:rPr>
            </w:pPr>
          </w:p>
        </w:tc>
        <w:tc>
          <w:tcPr>
            <w:tcW w:w="764" w:type="pct"/>
            <w:vMerge/>
            <w:tcBorders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5DC9411B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74" w:type="pct"/>
            <w:vMerge/>
            <w:tcBorders>
              <w:left w:val="single" w:sz="8" w:space="0" w:color="000000"/>
              <w:bottom w:val="single" w:sz="12" w:space="0" w:color="000000"/>
              <w:right w:val="single" w:sz="18" w:space="0" w:color="000000"/>
            </w:tcBorders>
            <w:vAlign w:val="center"/>
          </w:tcPr>
          <w:p w14:paraId="0CD399E1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22F4A" w:rsidRPr="002B08B2" w14:paraId="013C8586" w14:textId="77777777" w:rsidTr="009F580E">
        <w:trPr>
          <w:trHeight w:val="38"/>
        </w:trPr>
        <w:tc>
          <w:tcPr>
            <w:tcW w:w="5000" w:type="pct"/>
            <w:gridSpan w:val="7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EC4DC1A" w14:textId="77777777" w:rsidR="00C22F4A" w:rsidRPr="00DC286C" w:rsidRDefault="00C22F4A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AF46B9" w:rsidRPr="002B08B2" w14:paraId="1D01B511" w14:textId="77777777" w:rsidTr="009F580E">
        <w:trPr>
          <w:trHeight w:val="879"/>
        </w:trPr>
        <w:tc>
          <w:tcPr>
            <w:tcW w:w="415" w:type="pc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09DB2260" w14:textId="77777777" w:rsidR="00AF46B9" w:rsidRPr="002B08B2" w:rsidRDefault="00AF46B9" w:rsidP="00C22F4A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C2754C" w14:textId="77777777" w:rsidR="00AF46B9" w:rsidRPr="002B08B2" w:rsidRDefault="00AF46B9" w:rsidP="00C22F4A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:00</w:t>
            </w:r>
          </w:p>
        </w:tc>
        <w:tc>
          <w:tcPr>
            <w:tcW w:w="851" w:type="pct"/>
            <w:tcBorders>
              <w:top w:val="single" w:sz="12" w:space="0" w:color="000000"/>
              <w:left w:val="single" w:sz="18" w:space="0" w:color="000000"/>
              <w:right w:val="single" w:sz="8" w:space="0" w:color="000000"/>
            </w:tcBorders>
          </w:tcPr>
          <w:p w14:paraId="76FE7919" w14:textId="77777777" w:rsidR="00AF46B9" w:rsidRPr="00DC286C" w:rsidRDefault="00AF46B9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Stratejik Pazarlama</w:t>
            </w:r>
          </w:p>
          <w:p w14:paraId="5D1AC155" w14:textId="1B78B962" w:rsidR="00AF46B9" w:rsidRPr="00DC286C" w:rsidRDefault="00AF46B9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Yusuf KARACA</w:t>
            </w:r>
          </w:p>
        </w:tc>
        <w:tc>
          <w:tcPr>
            <w:tcW w:w="1325" w:type="pct"/>
            <w:gridSpan w:val="2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</w:tcPr>
          <w:p w14:paraId="6677BE6E" w14:textId="4BA755D5" w:rsidR="00AF46B9" w:rsidRPr="00DC286C" w:rsidRDefault="00AF46B9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1" w:type="pct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711CA6B4" w14:textId="5E3C8C33" w:rsidR="00AF46B9" w:rsidRPr="00DC286C" w:rsidRDefault="00AF46B9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88" w:right="123" w:firstLine="66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64" w:type="pct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</w:tcPr>
          <w:p w14:paraId="38355DC2" w14:textId="0648E165" w:rsidR="00AF46B9" w:rsidRPr="00DC286C" w:rsidRDefault="00AF46B9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2" w:right="67" w:firstLine="66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74" w:type="pct"/>
            <w:tcBorders>
              <w:top w:val="single" w:sz="12" w:space="0" w:color="000000"/>
              <w:left w:val="single" w:sz="8" w:space="0" w:color="000000"/>
              <w:right w:val="single" w:sz="18" w:space="0" w:color="000000"/>
            </w:tcBorders>
          </w:tcPr>
          <w:p w14:paraId="725AB5EA" w14:textId="77777777" w:rsidR="00AF46B9" w:rsidRPr="00DC286C" w:rsidRDefault="00AF46B9" w:rsidP="00C22F4A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2B08B2" w14:paraId="53901CC4" w14:textId="77777777" w:rsidTr="00741831">
        <w:trPr>
          <w:trHeight w:val="465"/>
        </w:trPr>
        <w:tc>
          <w:tcPr>
            <w:tcW w:w="415" w:type="pct"/>
            <w:vMerge w:val="restar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658C05BF" w14:textId="77777777" w:rsidR="00563B1D" w:rsidRPr="002B08B2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C54F8C" w14:textId="77777777" w:rsidR="00563B1D" w:rsidRPr="002B08B2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:00</w:t>
            </w:r>
          </w:p>
        </w:tc>
        <w:tc>
          <w:tcPr>
            <w:tcW w:w="851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</w:tcPr>
          <w:p w14:paraId="016C9D7A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Stratejik Pazarlama</w:t>
            </w:r>
          </w:p>
          <w:p w14:paraId="77897B8F" w14:textId="3EE1FFA0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Yusuf KARACA</w:t>
            </w:r>
          </w:p>
        </w:tc>
        <w:tc>
          <w:tcPr>
            <w:tcW w:w="1325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49311738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Yönetim Tarihi</w:t>
            </w:r>
          </w:p>
          <w:p w14:paraId="705604A6" w14:textId="69FD6BF4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Hatice ÖZUTKU</w:t>
            </w:r>
          </w:p>
        </w:tc>
        <w:tc>
          <w:tcPr>
            <w:tcW w:w="871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1491B570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Yönetim Düşüncesi</w:t>
            </w:r>
          </w:p>
          <w:p w14:paraId="2EFD3D21" w14:textId="34EA4E06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Hülya ÖCAL</w:t>
            </w:r>
          </w:p>
        </w:tc>
        <w:tc>
          <w:tcPr>
            <w:tcW w:w="76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071E71EB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Menkul Kıymet ve Portföy Yönetimi</w:t>
            </w:r>
          </w:p>
          <w:p w14:paraId="441EF953" w14:textId="36050230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  <w:tc>
          <w:tcPr>
            <w:tcW w:w="77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734FB2ED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2B08B2" w14:paraId="2588FE75" w14:textId="77777777" w:rsidTr="00741831">
        <w:trPr>
          <w:trHeight w:val="465"/>
        </w:trPr>
        <w:tc>
          <w:tcPr>
            <w:tcW w:w="415" w:type="pct"/>
            <w:vMerge/>
            <w:tcBorders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14023D20" w14:textId="77777777" w:rsidR="00563B1D" w:rsidRPr="002B08B2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pct"/>
            <w:vMerge/>
            <w:tcBorders>
              <w:left w:val="single" w:sz="18" w:space="0" w:color="000000"/>
              <w:right w:val="single" w:sz="8" w:space="0" w:color="000000"/>
            </w:tcBorders>
          </w:tcPr>
          <w:p w14:paraId="34EFAA33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25" w:type="pct"/>
            <w:gridSpan w:val="2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69613B7E" w14:textId="42F44195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71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7E21CC30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Çok Kriterli Karar Verme Yöntemleri</w:t>
            </w:r>
          </w:p>
          <w:p w14:paraId="5234503A" w14:textId="48D57B45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Fatih ECER</w:t>
            </w:r>
          </w:p>
        </w:tc>
        <w:tc>
          <w:tcPr>
            <w:tcW w:w="764" w:type="pct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3BF699C9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74" w:type="pct"/>
            <w:vMerge/>
            <w:tcBorders>
              <w:left w:val="single" w:sz="8" w:space="0" w:color="000000"/>
              <w:right w:val="single" w:sz="18" w:space="0" w:color="000000"/>
            </w:tcBorders>
          </w:tcPr>
          <w:p w14:paraId="7E769041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2B08B2" w14:paraId="0D514CD2" w14:textId="77777777" w:rsidTr="00E9161B">
        <w:trPr>
          <w:trHeight w:val="465"/>
        </w:trPr>
        <w:tc>
          <w:tcPr>
            <w:tcW w:w="415" w:type="pct"/>
            <w:vMerge w:val="restar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5AAC6FFB" w14:textId="77777777" w:rsidR="00563B1D" w:rsidRPr="002B08B2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:00</w:t>
            </w:r>
          </w:p>
        </w:tc>
        <w:tc>
          <w:tcPr>
            <w:tcW w:w="851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</w:tcPr>
          <w:p w14:paraId="2450D5CA" w14:textId="3DF74C2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25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8CEB840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FF0000"/>
                <w:sz w:val="20"/>
                <w:szCs w:val="20"/>
              </w:rPr>
            </w:pPr>
          </w:p>
          <w:p w14:paraId="20686313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Yönetim Tarihi</w:t>
            </w:r>
          </w:p>
          <w:p w14:paraId="4C26658C" w14:textId="0ADD61CB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Hatice ÖZUTKU</w:t>
            </w:r>
          </w:p>
        </w:tc>
        <w:tc>
          <w:tcPr>
            <w:tcW w:w="871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11FA640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Yönetim Düşüncesi</w:t>
            </w:r>
          </w:p>
          <w:p w14:paraId="78128A6A" w14:textId="2639BB0B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Hülya ÖCAL</w:t>
            </w:r>
          </w:p>
        </w:tc>
        <w:tc>
          <w:tcPr>
            <w:tcW w:w="76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7931BFA7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Menkul Kıymet ve Portföy Yönetimi</w:t>
            </w:r>
          </w:p>
          <w:p w14:paraId="7A550D8C" w14:textId="0492702B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  <w:tc>
          <w:tcPr>
            <w:tcW w:w="77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2BF5BC9B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2B08B2" w14:paraId="49C71786" w14:textId="77777777" w:rsidTr="00E9161B">
        <w:trPr>
          <w:trHeight w:val="465"/>
        </w:trPr>
        <w:tc>
          <w:tcPr>
            <w:tcW w:w="415" w:type="pct"/>
            <w:vMerge/>
            <w:tcBorders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3DDCAB61" w14:textId="77777777" w:rsidR="00563B1D" w:rsidRPr="002B08B2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1" w:type="pct"/>
            <w:vMerge/>
            <w:tcBorders>
              <w:left w:val="single" w:sz="18" w:space="0" w:color="000000"/>
              <w:right w:val="single" w:sz="8" w:space="0" w:color="000000"/>
            </w:tcBorders>
          </w:tcPr>
          <w:p w14:paraId="55A77EEE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25" w:type="pct"/>
            <w:gridSpan w:val="2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15BD505F" w14:textId="6BED66FA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871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03AEE5A0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Çok Kriterli Karar Verme Yöntemleri</w:t>
            </w:r>
          </w:p>
          <w:p w14:paraId="1AC1132C" w14:textId="67ABCFD6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Fatih ECER</w:t>
            </w:r>
          </w:p>
        </w:tc>
        <w:tc>
          <w:tcPr>
            <w:tcW w:w="764" w:type="pct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7C093D79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74" w:type="pct"/>
            <w:vMerge/>
            <w:tcBorders>
              <w:left w:val="single" w:sz="8" w:space="0" w:color="000000"/>
              <w:right w:val="single" w:sz="18" w:space="0" w:color="000000"/>
            </w:tcBorders>
          </w:tcPr>
          <w:p w14:paraId="09883788" w14:textId="77777777" w:rsidR="00563B1D" w:rsidRPr="00DC286C" w:rsidRDefault="00563B1D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926D8" w:rsidRPr="002B08B2" w14:paraId="0600B29E" w14:textId="77777777" w:rsidTr="00F926D8">
        <w:trPr>
          <w:trHeight w:val="495"/>
        </w:trPr>
        <w:tc>
          <w:tcPr>
            <w:tcW w:w="415" w:type="pct"/>
            <w:vMerge w:val="restar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02FCC4D9" w14:textId="77777777" w:rsidR="00F926D8" w:rsidRPr="002B08B2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:00</w:t>
            </w:r>
          </w:p>
        </w:tc>
        <w:tc>
          <w:tcPr>
            <w:tcW w:w="851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</w:tcPr>
          <w:p w14:paraId="361860EB" w14:textId="253FB7C3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25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9410315" w14:textId="77777777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Yönetim Tarihi</w:t>
            </w:r>
          </w:p>
          <w:p w14:paraId="604AF807" w14:textId="44B2F4E5" w:rsidR="00F926D8" w:rsidRPr="00DC286C" w:rsidRDefault="00F926D8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Hatice ÖZUTKU</w:t>
            </w:r>
          </w:p>
        </w:tc>
        <w:tc>
          <w:tcPr>
            <w:tcW w:w="871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EECA502" w14:textId="77777777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Çok Kriterli Karar Verme Yöntemleri</w:t>
            </w:r>
          </w:p>
          <w:p w14:paraId="371A2186" w14:textId="178306DC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Fatih ECER</w:t>
            </w:r>
          </w:p>
        </w:tc>
        <w:tc>
          <w:tcPr>
            <w:tcW w:w="76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00E5D6E6" w14:textId="77777777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Menkul Kıymet ve Portföy Yönetimi</w:t>
            </w:r>
          </w:p>
          <w:p w14:paraId="0084EAA0" w14:textId="0C71EEA7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  <w:tc>
          <w:tcPr>
            <w:tcW w:w="774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0629A08B" w14:textId="77777777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926D8" w:rsidRPr="002B08B2" w14:paraId="3E672C62" w14:textId="77777777" w:rsidTr="0066290D">
        <w:trPr>
          <w:trHeight w:val="495"/>
        </w:trPr>
        <w:tc>
          <w:tcPr>
            <w:tcW w:w="415" w:type="pct"/>
            <w:vMerge/>
            <w:tcBorders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1D6B9235" w14:textId="77777777" w:rsidR="00F926D8" w:rsidRPr="002B08B2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1" w:type="pct"/>
            <w:vMerge/>
            <w:tcBorders>
              <w:left w:val="single" w:sz="18" w:space="0" w:color="000000"/>
              <w:right w:val="single" w:sz="8" w:space="0" w:color="000000"/>
            </w:tcBorders>
          </w:tcPr>
          <w:p w14:paraId="42D4C4C2" w14:textId="77777777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25" w:type="pct"/>
            <w:gridSpan w:val="2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778D2795" w14:textId="77777777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71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139DC196" w14:textId="77777777" w:rsidR="00F926D8" w:rsidRPr="00DC286C" w:rsidRDefault="00F926D8" w:rsidP="00F926D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88" w:right="123" w:firstLine="66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Yönetim Düşüncesi</w:t>
            </w:r>
          </w:p>
          <w:p w14:paraId="7D34688D" w14:textId="26185D7A" w:rsidR="00F926D8" w:rsidRPr="00DC286C" w:rsidRDefault="00F926D8" w:rsidP="00F926D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Hülya ÖCAL</w:t>
            </w:r>
          </w:p>
        </w:tc>
        <w:tc>
          <w:tcPr>
            <w:tcW w:w="764" w:type="pct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E9BD8F0" w14:textId="77777777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74" w:type="pct"/>
            <w:vMerge/>
            <w:tcBorders>
              <w:left w:val="single" w:sz="8" w:space="0" w:color="000000"/>
              <w:right w:val="single" w:sz="18" w:space="0" w:color="000000"/>
            </w:tcBorders>
          </w:tcPr>
          <w:p w14:paraId="1BDE68CC" w14:textId="77777777" w:rsidR="00F926D8" w:rsidRPr="00DC286C" w:rsidRDefault="00F926D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B72B72" w:rsidRPr="002B08B2" w14:paraId="6522285E" w14:textId="77777777" w:rsidTr="009F580E">
        <w:trPr>
          <w:trHeight w:val="38"/>
        </w:trPr>
        <w:tc>
          <w:tcPr>
            <w:tcW w:w="415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3D10642" w14:textId="77777777" w:rsidR="00B72B72" w:rsidRPr="002B08B2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B08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7:00</w:t>
            </w:r>
          </w:p>
        </w:tc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A0F02" w14:textId="77777777" w:rsidR="00B72B72" w:rsidRPr="002B08B2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E9FDD" w14:textId="2F1CA16B" w:rsidR="00B72B72" w:rsidRPr="002B08B2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7967D" w14:textId="4FB70C04" w:rsidR="00B72B72" w:rsidRPr="002B08B2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4EB8A" w14:textId="77777777" w:rsidR="00B72B72" w:rsidRPr="002B08B2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D3CEB78" w14:textId="77777777" w:rsidR="00B72B72" w:rsidRPr="002B08B2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647D3E5" w14:textId="49200798" w:rsidR="0056581E" w:rsidRDefault="0056581E" w:rsidP="00CB41B8">
      <w:pPr>
        <w:jc w:val="center"/>
      </w:pPr>
    </w:p>
    <w:p w14:paraId="4089F796" w14:textId="77777777" w:rsidR="008461A3" w:rsidRPr="008461A3" w:rsidRDefault="008461A3" w:rsidP="00CB41B8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jc w:val="center"/>
        <w:rPr>
          <w:rFonts w:ascii="Times New Roman" w:hAnsi="Times New Roman" w:cs="Times New Roman"/>
          <w:sz w:val="3"/>
          <w:szCs w:val="3"/>
        </w:rPr>
      </w:pPr>
    </w:p>
    <w:tbl>
      <w:tblPr>
        <w:tblpPr w:leftFromText="141" w:rightFromText="141" w:vertAnchor="page" w:horzAnchor="margin" w:tblpY="721"/>
        <w:tblW w:w="185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0"/>
        <w:gridCol w:w="838"/>
        <w:gridCol w:w="1713"/>
        <w:gridCol w:w="1843"/>
        <w:gridCol w:w="1417"/>
        <w:gridCol w:w="698"/>
        <w:gridCol w:w="614"/>
        <w:gridCol w:w="1195"/>
        <w:gridCol w:w="9288"/>
      </w:tblGrid>
      <w:tr w:rsidR="00737159" w:rsidRPr="008461A3" w14:paraId="32149882" w14:textId="77777777" w:rsidTr="005D5618">
        <w:trPr>
          <w:gridAfter w:val="1"/>
          <w:wAfter w:w="9288" w:type="dxa"/>
          <w:trHeight w:val="1796"/>
        </w:trPr>
        <w:tc>
          <w:tcPr>
            <w:tcW w:w="180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41A19AC2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FBACAFB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61A3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EE16568" wp14:editId="47FC0246">
                  <wp:extent cx="948055" cy="948055"/>
                  <wp:effectExtent l="0" t="0" r="4445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C09FC76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272FAE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461A3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385D06F2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3E0387F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461A3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2BE43E06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E2C3682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461A3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1809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133FA43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61A3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76672" behindDoc="1" locked="0" layoutInCell="1" allowOverlap="1" wp14:anchorId="29F019D0" wp14:editId="7B1B06FE">
                  <wp:simplePos x="0" y="0"/>
                  <wp:positionH relativeFrom="column">
                    <wp:posOffset>212</wp:posOffset>
                  </wp:positionH>
                  <wp:positionV relativeFrom="paragraph">
                    <wp:posOffset>4022</wp:posOffset>
                  </wp:positionV>
                  <wp:extent cx="1295400" cy="1219200"/>
                  <wp:effectExtent l="0" t="0" r="0" b="0"/>
                  <wp:wrapTight wrapText="bothSides">
                    <wp:wrapPolygon edited="0">
                      <wp:start x="8576" y="2025"/>
                      <wp:lineTo x="6988" y="3375"/>
                      <wp:lineTo x="3176" y="7425"/>
                      <wp:lineTo x="3176" y="14175"/>
                      <wp:lineTo x="6988" y="18900"/>
                      <wp:lineTo x="8576" y="19913"/>
                      <wp:lineTo x="13976" y="19913"/>
                      <wp:lineTo x="15565" y="18900"/>
                      <wp:lineTo x="19376" y="14175"/>
                      <wp:lineTo x="19694" y="7425"/>
                      <wp:lineTo x="13976" y="2025"/>
                      <wp:lineTo x="8576" y="2025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37159" w:rsidRPr="008461A3" w14:paraId="34C6AA34" w14:textId="77777777" w:rsidTr="005D5618">
        <w:trPr>
          <w:gridAfter w:val="1"/>
          <w:wAfter w:w="9288" w:type="dxa"/>
          <w:trHeight w:val="1463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B2B8798" w14:textId="2750C0B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39" w:right="193" w:hanging="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Z</w:t>
            </w: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RIYILI İŞLETME ANABİLİM DALI İŞLETME YÖNETİMİ TEZSİZ YÜKSEK LİSANS PROGRAMI HAFTALIK DERS PROGRAMI</w:t>
            </w:r>
          </w:p>
          <w:p w14:paraId="2FFDC04A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3573" w:right="352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 xml:space="preserve">TEZSİZ </w:t>
            </w: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YÜKSEK LİSANS)</w:t>
            </w:r>
          </w:p>
        </w:tc>
      </w:tr>
      <w:tr w:rsidR="00737159" w:rsidRPr="008461A3" w14:paraId="7366E6A3" w14:textId="77777777" w:rsidTr="005D5618">
        <w:trPr>
          <w:gridAfter w:val="1"/>
          <w:wAfter w:w="9288" w:type="dxa"/>
          <w:trHeight w:val="437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47C6621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573" w:right="298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737159" w:rsidRPr="008461A3" w14:paraId="58773CA1" w14:textId="77777777" w:rsidTr="005D5618">
        <w:trPr>
          <w:gridAfter w:val="1"/>
          <w:wAfter w:w="9288" w:type="dxa"/>
          <w:trHeight w:val="517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DAAF592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255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29BD3B5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rtesi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F158F49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</w:t>
            </w:r>
          </w:p>
        </w:tc>
        <w:tc>
          <w:tcPr>
            <w:tcW w:w="1417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926B6C4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D3E4F79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A7BBFBB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429BEC57" w14:textId="77777777" w:rsidTr="005D5618">
        <w:trPr>
          <w:gridAfter w:val="1"/>
          <w:wAfter w:w="9288" w:type="dxa"/>
          <w:trHeight w:val="914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15DC234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255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4665919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Yönetim</w:t>
            </w:r>
          </w:p>
          <w:p w14:paraId="01CD5FF7" w14:textId="1574F7AA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4DF7AB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Araştırma Yöntemleri ve Yayın Etiği</w:t>
            </w:r>
          </w:p>
          <w:p w14:paraId="5A7C201B" w14:textId="21233CD4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63" w:right="216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Prof. Dr. </w:t>
            </w:r>
            <w:proofErr w:type="spellStart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Şuayıp</w:t>
            </w:r>
            <w:proofErr w:type="spellEnd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 ÖZDEMİR (Canlı Ders)</w:t>
            </w:r>
          </w:p>
        </w:tc>
        <w:tc>
          <w:tcPr>
            <w:tcW w:w="141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E89322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616BB4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B6D7E87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43A5FE51" w14:textId="77777777" w:rsidTr="005D5618">
        <w:trPr>
          <w:gridAfter w:val="1"/>
          <w:wAfter w:w="9288" w:type="dxa"/>
          <w:trHeight w:val="845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2C6A3A3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FE16575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Yönetim</w:t>
            </w:r>
          </w:p>
          <w:p w14:paraId="3C4CB3EC" w14:textId="64FE2E8A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4C59B3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63" w:right="216" w:hanging="1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Pazarlama İlkeleri</w:t>
            </w:r>
          </w:p>
          <w:p w14:paraId="6ACAF1C4" w14:textId="3A19DB4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Prof. Dr. Yusuf KARACA (Canlı Ders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A9C945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9B0042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765B38C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10218291" w14:textId="77777777" w:rsidTr="005D5618">
        <w:trPr>
          <w:gridAfter w:val="1"/>
          <w:wAfter w:w="9288" w:type="dxa"/>
          <w:trHeight w:val="43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21A37F3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CFE15ED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  <w:p w14:paraId="0A9BE47E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Yönetim</w:t>
            </w:r>
          </w:p>
          <w:p w14:paraId="52E14CE7" w14:textId="19995C84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7EE3E9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İşletme Finansmanı</w:t>
            </w:r>
          </w:p>
          <w:p w14:paraId="3DFA1EB6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Prof. Dr. Tuğrul KANDEMİR</w:t>
            </w:r>
          </w:p>
          <w:p w14:paraId="28501BC7" w14:textId="3F790761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(Canlı Ders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465D50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768C7F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0F8B415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1813DEB5" w14:textId="77777777" w:rsidTr="005D5618">
        <w:trPr>
          <w:gridAfter w:val="1"/>
          <w:wAfter w:w="9288" w:type="dxa"/>
          <w:trHeight w:val="924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09AAEBE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20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211CF739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Yönetimi</w:t>
            </w:r>
          </w:p>
          <w:p w14:paraId="6AF74E05" w14:textId="6F44F728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46" w:right="115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Belkıs ÖZKARA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3CAB53D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Araştırma Yöntemleri ve Yayın Etiği</w:t>
            </w:r>
          </w:p>
          <w:p w14:paraId="5297BACD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Prof. Dr. </w:t>
            </w:r>
            <w:proofErr w:type="spellStart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Şuayıp</w:t>
            </w:r>
            <w:proofErr w:type="spellEnd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 ÖZDEMİR</w:t>
            </w:r>
          </w:p>
          <w:p w14:paraId="21E63BEB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(Forum)</w:t>
            </w:r>
          </w:p>
          <w:p w14:paraId="2385F055" w14:textId="2B895946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30" w:lineRule="atLeast"/>
              <w:ind w:left="211" w:right="267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461A3CD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0D5CEC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756AAA4A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18C002B1" w14:textId="18955A00" w:rsidTr="005D5618">
        <w:trPr>
          <w:trHeight w:val="340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D53891D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288" w:type="dxa"/>
          </w:tcPr>
          <w:p w14:paraId="34AA6B3F" w14:textId="77777777" w:rsidR="005D5618" w:rsidRPr="008461A3" w:rsidRDefault="005D5618" w:rsidP="005D5618"/>
        </w:tc>
      </w:tr>
      <w:tr w:rsidR="005D5618" w:rsidRPr="008461A3" w14:paraId="4074679B" w14:textId="77777777" w:rsidTr="005D5618">
        <w:trPr>
          <w:gridAfter w:val="1"/>
          <w:wAfter w:w="9288" w:type="dxa"/>
          <w:trHeight w:val="1090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933FC05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</w:p>
          <w:p w14:paraId="7A581CBC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255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8E1210A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Yönetimi</w:t>
            </w:r>
          </w:p>
          <w:p w14:paraId="7852CF9F" w14:textId="3FBD253F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Belkıs ÖZKARA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4AA698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5" w:right="422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Araştırma Yöntemleri ve Yayın Etiği</w:t>
            </w:r>
          </w:p>
          <w:p w14:paraId="08E604B7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Prof. Dr. </w:t>
            </w:r>
            <w:proofErr w:type="spellStart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Şuayıp</w:t>
            </w:r>
            <w:proofErr w:type="spellEnd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 ÖZDEMİR (Forum)</w:t>
            </w: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7D4D9A82" w14:textId="615BDA89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2D6723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DA7192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C43CF4C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73B8EF6C" w14:textId="77777777" w:rsidTr="005D5618">
        <w:trPr>
          <w:gridAfter w:val="1"/>
          <w:wAfter w:w="9288" w:type="dxa"/>
          <w:trHeight w:val="1321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CB78CB6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35"/>
                <w:szCs w:val="35"/>
              </w:rPr>
            </w:pPr>
          </w:p>
          <w:p w14:paraId="389DEF12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4F9EBE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Yönetimi</w:t>
            </w:r>
          </w:p>
          <w:p w14:paraId="4DC3AC82" w14:textId="3889DD0E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Belkıs ÖZKARA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F229A5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63" w:right="216" w:hanging="1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Pazarlama İlkeleri</w:t>
            </w:r>
          </w:p>
          <w:p w14:paraId="004F989C" w14:textId="4F779BE9" w:rsidR="006B7C9E" w:rsidRPr="006B7C9E" w:rsidRDefault="005D5618" w:rsidP="006B7C9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0" w:right="341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Prof. Dr. Yusuf KARACA (</w:t>
            </w:r>
            <w:r w:rsidR="006B7C9E">
              <w:rPr>
                <w:rFonts w:cstheme="minorHAnsi"/>
                <w:color w:val="000000" w:themeColor="text1"/>
                <w:sz w:val="20"/>
                <w:szCs w:val="20"/>
              </w:rPr>
              <w:t>Forum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9E44BC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BF8C48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1757FE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4A0041C0" w14:textId="77777777" w:rsidTr="005D5618">
        <w:trPr>
          <w:gridAfter w:val="1"/>
          <w:wAfter w:w="9288" w:type="dxa"/>
          <w:trHeight w:val="944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8C60403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8F9A5A2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Yöneticiler için Muhasebe</w:t>
            </w:r>
          </w:p>
          <w:p w14:paraId="0B855C33" w14:textId="7C541DC0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065027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63" w:right="216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azarlama İlkeleri</w:t>
            </w:r>
          </w:p>
          <w:p w14:paraId="1CA0A8D6" w14:textId="073DB652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Yusuf KARACA (Forum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79CEB7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FC2C6F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E414BA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0AF3E322" w14:textId="77777777" w:rsidTr="005D5618">
        <w:trPr>
          <w:gridAfter w:val="1"/>
          <w:wAfter w:w="9288" w:type="dxa"/>
          <w:trHeight w:val="43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6E734CD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:0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5882C92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Yöneticiler için Muhasebe</w:t>
            </w:r>
          </w:p>
          <w:p w14:paraId="6EE14BFA" w14:textId="3422D380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18B602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İşletme Finansmanı</w:t>
            </w:r>
          </w:p>
          <w:p w14:paraId="4A0B42C4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  <w:p w14:paraId="542C95CD" w14:textId="2D0D4374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(Forum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7BCD8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88E87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C4B2C6C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2BD82A74" w14:textId="77777777" w:rsidTr="005D5618">
        <w:trPr>
          <w:gridAfter w:val="1"/>
          <w:wAfter w:w="9288" w:type="dxa"/>
          <w:trHeight w:val="43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14:paraId="495D562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</w:tcPr>
          <w:p w14:paraId="70E18258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Yöneticiler için Muhasebe</w:t>
            </w:r>
          </w:p>
          <w:p w14:paraId="1CBF2F53" w14:textId="16525592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A96F38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İşletme Finansmanı</w:t>
            </w:r>
          </w:p>
          <w:p w14:paraId="521CA57D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  <w:p w14:paraId="6D87411E" w14:textId="300586DA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lastRenderedPageBreak/>
              <w:t xml:space="preserve">(Forum) 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</w:tcPr>
          <w:p w14:paraId="78D9FE0D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</w:tcPr>
          <w:p w14:paraId="5DF43720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</w:tcPr>
          <w:p w14:paraId="7CF3B0F2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2940980" w14:textId="443D47DF" w:rsidR="00DB5674" w:rsidRDefault="00DB5674" w:rsidP="00737159"/>
    <w:p w14:paraId="7DFAFDB7" w14:textId="5CEC9997" w:rsidR="00DB5674" w:rsidRDefault="00DB5674" w:rsidP="00CB41B8">
      <w:pPr>
        <w:jc w:val="center"/>
      </w:pPr>
    </w:p>
    <w:p w14:paraId="6BD1727A" w14:textId="5D2197EC" w:rsidR="002E23D5" w:rsidRDefault="002E23D5" w:rsidP="00EB0F76"/>
    <w:p w14:paraId="7ACA9DA7" w14:textId="221C86E7" w:rsidR="00800E70" w:rsidRDefault="00800E70" w:rsidP="00CB41B8">
      <w:pPr>
        <w:jc w:val="center"/>
      </w:pPr>
    </w:p>
    <w:p w14:paraId="38423672" w14:textId="5F2F9040" w:rsidR="009F580E" w:rsidRDefault="009F580E" w:rsidP="00EB0F76"/>
    <w:p w14:paraId="3EBDC31D" w14:textId="77777777" w:rsidR="009F580E" w:rsidRDefault="009F580E" w:rsidP="00EB0F76"/>
    <w:p w14:paraId="197CB3EE" w14:textId="5C0A61B1" w:rsidR="00B17F84" w:rsidRDefault="00B17F84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55297AC" w14:textId="1C916931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17D5020" w14:textId="0F778E81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8A2AB26" w14:textId="138CCB2A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B5AD590" w14:textId="06BFBDD9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04E2DAB8" w14:textId="0DED70C1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690B6085" w14:textId="7482C84C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84B00B9" w14:textId="77777777" w:rsidR="00BE1769" w:rsidRPr="00B17F84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"/>
        <w:gridCol w:w="944"/>
        <w:gridCol w:w="757"/>
        <w:gridCol w:w="1559"/>
        <w:gridCol w:w="1984"/>
        <w:gridCol w:w="1134"/>
        <w:gridCol w:w="237"/>
        <w:gridCol w:w="1809"/>
      </w:tblGrid>
      <w:tr w:rsidR="00B17F84" w:rsidRPr="00B17F84" w14:paraId="5EF2E26E" w14:textId="77777777">
        <w:trPr>
          <w:trHeight w:val="1796"/>
        </w:trPr>
        <w:tc>
          <w:tcPr>
            <w:tcW w:w="180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00F7F16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D8B4FB9" w14:textId="0D8693DD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7F84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1A100FC" wp14:editId="296E74E1">
                  <wp:extent cx="948055" cy="948055"/>
                  <wp:effectExtent l="0" t="0" r="4445" b="444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1" w:type="dxa"/>
            <w:gridSpan w:val="5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47E5926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2F0B0E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7F84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5DC7E27D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848BD69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7F84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7997437A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B049376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7F84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1809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999DE53" w14:textId="28D3C1CC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17F84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1" locked="0" layoutInCell="1" allowOverlap="1" wp14:anchorId="5EBE7B29" wp14:editId="0F0B9B6E">
                  <wp:simplePos x="0" y="0"/>
                  <wp:positionH relativeFrom="column">
                    <wp:posOffset>212</wp:posOffset>
                  </wp:positionH>
                  <wp:positionV relativeFrom="paragraph">
                    <wp:posOffset>3598</wp:posOffset>
                  </wp:positionV>
                  <wp:extent cx="1287145" cy="1219200"/>
                  <wp:effectExtent l="0" t="0" r="0" b="0"/>
                  <wp:wrapTight wrapText="bothSides">
                    <wp:wrapPolygon edited="0">
                      <wp:start x="8951" y="2025"/>
                      <wp:lineTo x="7033" y="3375"/>
                      <wp:lineTo x="3197" y="7088"/>
                      <wp:lineTo x="3197" y="14175"/>
                      <wp:lineTo x="7033" y="18900"/>
                      <wp:lineTo x="8631" y="19913"/>
                      <wp:lineTo x="14066" y="19913"/>
                      <wp:lineTo x="15665" y="18900"/>
                      <wp:lineTo x="19820" y="14175"/>
                      <wp:lineTo x="19820" y="7088"/>
                      <wp:lineTo x="16304" y="3713"/>
                      <wp:lineTo x="14066" y="2025"/>
                      <wp:lineTo x="8951" y="2025"/>
                    </wp:wrapPolygon>
                  </wp:wrapTight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714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17F84" w:rsidRPr="00B17F84" w14:paraId="5DCFA6DC" w14:textId="77777777">
        <w:trPr>
          <w:trHeight w:val="1463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26E56C5B" w14:textId="5F9CF5BA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60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Z</w:t>
            </w: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RIYILI İŞLETME ANABİLİM DALI KATILIM BANKACILIĞI BİLİM DALI YÜKSEK LİSANS PROGRAMI HAFTALIK DERS PROGRAMI</w:t>
            </w:r>
          </w:p>
          <w:p w14:paraId="4A7AA318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5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YÜKSEK LİSANS)</w:t>
            </w:r>
          </w:p>
        </w:tc>
      </w:tr>
      <w:tr w:rsidR="00B17F84" w:rsidRPr="00B17F84" w14:paraId="18D95D17" w14:textId="77777777" w:rsidTr="00B17F84">
        <w:trPr>
          <w:trHeight w:val="110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2412948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79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CB41B8" w:rsidRPr="00B17F84" w14:paraId="5C4F82A9" w14:textId="77777777" w:rsidTr="00CB09B5">
        <w:trPr>
          <w:trHeight w:val="86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5D4FC18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6D8132A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</w:t>
            </w:r>
          </w:p>
        </w:tc>
        <w:tc>
          <w:tcPr>
            <w:tcW w:w="1559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A64020F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ı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9AFBE16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113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61C1428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204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E3E04EA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CB41B8" w:rsidRPr="00B17F84" w14:paraId="3A946D7A" w14:textId="77777777" w:rsidTr="00CB09B5">
        <w:trPr>
          <w:trHeight w:val="91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1547EC2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18FD1DC" w14:textId="77777777" w:rsidR="00B17F84" w:rsidRPr="00DC286C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72C8A8" w14:textId="77777777" w:rsidR="00B17F84" w:rsidRPr="00DC286C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887F70" w14:textId="4ECE4A9F" w:rsidR="00B17F84" w:rsidRPr="00DC286C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8DE48C" w14:textId="77777777" w:rsidR="00B17F84" w:rsidRPr="00DC286C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885A83F" w14:textId="45DD1DD5" w:rsidR="00B31F06" w:rsidRPr="00DC286C" w:rsidRDefault="00B31F06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28" w:right="68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B72B72" w:rsidRPr="00B17F84" w14:paraId="520C9828" w14:textId="77777777" w:rsidTr="00CB09B5">
        <w:trPr>
          <w:trHeight w:val="845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B38AD12" w14:textId="77777777" w:rsidR="00B72B72" w:rsidRPr="00B17F84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8547DE0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6E01C5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BA3C65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0346C51A" w14:textId="498E3E03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042473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5EEF75BF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Finansal Piyasalar ve Kurumlar</w:t>
            </w:r>
          </w:p>
          <w:p w14:paraId="32F73DDA" w14:textId="238500AC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</w:tr>
      <w:tr w:rsidR="00B72B72" w:rsidRPr="00B17F84" w14:paraId="4494677D" w14:textId="77777777" w:rsidTr="00CB09B5">
        <w:trPr>
          <w:trHeight w:val="919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83606B4" w14:textId="77777777" w:rsidR="00B72B72" w:rsidRPr="00B17F84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20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BAC0EDD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C32E91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B263AF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44DE5B4C" w14:textId="35A72CCE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615EBC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077899F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Finansal Piyasalar ve Kurumlar</w:t>
            </w:r>
          </w:p>
          <w:p w14:paraId="2F7C09E5" w14:textId="44E76903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30" w:lineRule="atLeast"/>
              <w:ind w:left="128" w:right="68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</w:tr>
      <w:tr w:rsidR="00B72B72" w:rsidRPr="00B17F84" w14:paraId="27B4D4D5" w14:textId="77777777" w:rsidTr="00CB09B5">
        <w:trPr>
          <w:trHeight w:val="85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C530353" w14:textId="77777777" w:rsidR="00B72B72" w:rsidRPr="00B17F84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67B3439E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335F4A4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96EBAF7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27F7152A" w14:textId="580797A8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CF3C114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7CB4602B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Finansal Piyasalar ve Kurumlar</w:t>
            </w:r>
          </w:p>
          <w:p w14:paraId="3E42E76B" w14:textId="2EDA47C9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</w:tr>
      <w:tr w:rsidR="00B72B72" w:rsidRPr="00B17F84" w14:paraId="7394BA62" w14:textId="77777777">
        <w:trPr>
          <w:trHeight w:val="340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F55A480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B72B72" w:rsidRPr="00B17F84" w14:paraId="0A42343A" w14:textId="77777777" w:rsidTr="00CB09B5">
        <w:trPr>
          <w:trHeight w:val="109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BBF336B" w14:textId="77777777" w:rsidR="00B72B72" w:rsidRPr="00B17F84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</w:p>
          <w:p w14:paraId="61246669" w14:textId="77777777" w:rsidR="00B72B72" w:rsidRPr="00B17F84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0C9D84F" w14:textId="77777777" w:rsidR="00B72B72" w:rsidRPr="00DC286C" w:rsidRDefault="00A2064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4C79C27B" w14:textId="47A2993F" w:rsidR="00A20648" w:rsidRPr="00DC286C" w:rsidRDefault="00A2064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İsa SAĞBAŞ</w:t>
            </w:r>
          </w:p>
        </w:tc>
        <w:tc>
          <w:tcPr>
            <w:tcW w:w="155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26B795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911FF1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Katılım Bankacılığının Temel Prensipleri</w:t>
            </w:r>
          </w:p>
          <w:p w14:paraId="465DB33C" w14:textId="5B6730CE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M. Kemalettin ÇONKAR</w:t>
            </w:r>
          </w:p>
        </w:tc>
        <w:tc>
          <w:tcPr>
            <w:tcW w:w="113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B1D20D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7D3FA9D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B17F84" w14:paraId="464E3BDD" w14:textId="77777777" w:rsidTr="00CB09B5">
        <w:trPr>
          <w:trHeight w:val="132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8DA4AB9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35"/>
                <w:szCs w:val="35"/>
              </w:rPr>
            </w:pPr>
          </w:p>
          <w:p w14:paraId="597150C8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2EE6706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6B34DD9F" w14:textId="3EF341F2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İsa SAĞBAŞ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CE0878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ankacılık ve Finans Tarihi</w:t>
            </w:r>
          </w:p>
          <w:p w14:paraId="66271C36" w14:textId="34279EA3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078C3B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Katılım Bankacılığının Temel Prensipleri</w:t>
            </w:r>
          </w:p>
          <w:p w14:paraId="057242C6" w14:textId="6D9BA685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M. Kemalettin ÇONKA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7862C6" w14:textId="2CBA244D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4720C4A" w14:textId="01A29AC3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B17F84" w14:paraId="4CC573D4" w14:textId="77777777" w:rsidTr="00CB09B5">
        <w:trPr>
          <w:trHeight w:val="9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25B63FA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535C8FE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47174DBA" w14:textId="4B6C7736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132" w:after="0" w:line="240" w:lineRule="auto"/>
              <w:ind w:left="137" w:right="102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İsa SAĞBAŞ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FDB225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132" w:after="0" w:line="240" w:lineRule="auto"/>
              <w:ind w:left="137" w:right="102" w:hanging="1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ankacılık ve Finans Tarihi</w:t>
            </w:r>
          </w:p>
          <w:p w14:paraId="640DC597" w14:textId="15A83AF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503C86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Katılım Bankacılığının Temel Prensipleri</w:t>
            </w:r>
          </w:p>
          <w:p w14:paraId="7F6216B5" w14:textId="2C2E8C11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M. Kemalettin ÇONKA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0E0A53" w14:textId="6C7D6F46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2AEF3A2" w14:textId="5617EBBA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17" w:after="0" w:line="230" w:lineRule="atLeast"/>
              <w:ind w:left="128" w:right="68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B17F84" w14:paraId="49255BE0" w14:textId="77777777" w:rsidTr="00CB09B5">
        <w:trPr>
          <w:trHeight w:val="949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DF96E05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:0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74FEA622" w14:textId="2010A35C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1EAE394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ankacılık ve Finans Tarihi</w:t>
            </w:r>
          </w:p>
          <w:p w14:paraId="68384AE7" w14:textId="5B299A6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29E7721" w14:textId="1A830082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17" w:after="0" w:line="230" w:lineRule="atLeast"/>
              <w:ind w:left="185" w:right="138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44D0674" w14:textId="36A7DAAE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39FD6556" w14:textId="6EBB23F2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B17F84" w14:paraId="0E998BD2" w14:textId="77777777" w:rsidTr="00CB09B5">
        <w:trPr>
          <w:trHeight w:val="43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39426CBA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4451F8EE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17C7A8BE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61A1322D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000EC82F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4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522272C3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395A466" w14:textId="529B7271" w:rsidR="00B17F84" w:rsidRPr="00B17F84" w:rsidRDefault="00B17F84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CA3772F" w14:textId="562040CE" w:rsidR="00B17F84" w:rsidRDefault="00B17F84" w:rsidP="00CB41B8">
      <w:pPr>
        <w:jc w:val="center"/>
      </w:pPr>
    </w:p>
    <w:p w14:paraId="2E630D0F" w14:textId="28F8B358" w:rsidR="00B17F84" w:rsidRDefault="00B17F84" w:rsidP="00CB41B8">
      <w:pPr>
        <w:jc w:val="center"/>
      </w:pPr>
    </w:p>
    <w:p w14:paraId="46CD1944" w14:textId="0ED9B1AD" w:rsidR="00B17F84" w:rsidRDefault="00B17F84" w:rsidP="00CB41B8">
      <w:pPr>
        <w:jc w:val="center"/>
      </w:pPr>
    </w:p>
    <w:p w14:paraId="5081E096" w14:textId="2191B0D0" w:rsidR="003D0993" w:rsidRDefault="003D0993" w:rsidP="00CB41B8">
      <w:pPr>
        <w:jc w:val="center"/>
      </w:pPr>
    </w:p>
    <w:p w14:paraId="6D38D8A0" w14:textId="77777777" w:rsidR="003D0993" w:rsidRDefault="003D0993" w:rsidP="00CB41B8">
      <w:pPr>
        <w:jc w:val="center"/>
      </w:pPr>
    </w:p>
    <w:p w14:paraId="386D5F30" w14:textId="77777777" w:rsidR="00EB70F3" w:rsidRDefault="00EB70F3" w:rsidP="00CB41B8">
      <w:pPr>
        <w:jc w:val="center"/>
      </w:pPr>
    </w:p>
    <w:p w14:paraId="5F1EEC55" w14:textId="405D7449" w:rsidR="002E23D5" w:rsidRDefault="002E23D5" w:rsidP="00CB41B8">
      <w:pPr>
        <w:jc w:val="center"/>
      </w:pPr>
    </w:p>
    <w:tbl>
      <w:tblPr>
        <w:tblpPr w:leftFromText="141" w:rightFromText="141" w:vertAnchor="text" w:horzAnchor="margin" w:tblpXSpec="center" w:tblpY="362"/>
        <w:tblW w:w="111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3"/>
        <w:gridCol w:w="992"/>
        <w:gridCol w:w="803"/>
        <w:gridCol w:w="1182"/>
        <w:gridCol w:w="2268"/>
        <w:gridCol w:w="2103"/>
        <w:gridCol w:w="118"/>
        <w:gridCol w:w="2740"/>
      </w:tblGrid>
      <w:tr w:rsidR="003A5327" w:rsidRPr="008A3C9D" w14:paraId="7BAE7D5A" w14:textId="77777777" w:rsidTr="003A5327">
        <w:trPr>
          <w:trHeight w:val="1796"/>
        </w:trPr>
        <w:tc>
          <w:tcPr>
            <w:tcW w:w="2788" w:type="dxa"/>
            <w:gridSpan w:val="3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82DF40F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5F8E2C1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3C9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8719A45" wp14:editId="39384A2B">
                  <wp:extent cx="948055" cy="948055"/>
                  <wp:effectExtent l="0" t="0" r="4445" b="444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81FD0E3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9D9F4E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A3C9D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74F56380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4F7228F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A3C9D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17F58192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0788BAA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A3C9D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2740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B92D97D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A3C9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1" locked="0" layoutInCell="1" allowOverlap="1" wp14:anchorId="3F822C43" wp14:editId="7FE8DB9B">
                  <wp:simplePos x="0" y="0"/>
                  <wp:positionH relativeFrom="column">
                    <wp:posOffset>212</wp:posOffset>
                  </wp:positionH>
                  <wp:positionV relativeFrom="paragraph">
                    <wp:posOffset>423</wp:posOffset>
                  </wp:positionV>
                  <wp:extent cx="1278255" cy="1219200"/>
                  <wp:effectExtent l="0" t="0" r="0" b="0"/>
                  <wp:wrapTight wrapText="bothSides">
                    <wp:wrapPolygon edited="0">
                      <wp:start x="8692" y="2025"/>
                      <wp:lineTo x="7082" y="3375"/>
                      <wp:lineTo x="3219" y="7425"/>
                      <wp:lineTo x="2897" y="13500"/>
                      <wp:lineTo x="6760" y="18900"/>
                      <wp:lineTo x="8692" y="19913"/>
                      <wp:lineTo x="14164" y="19913"/>
                      <wp:lineTo x="15773" y="18900"/>
                      <wp:lineTo x="19636" y="14513"/>
                      <wp:lineTo x="19958" y="7425"/>
                      <wp:lineTo x="16095" y="3713"/>
                      <wp:lineTo x="13842" y="2025"/>
                      <wp:lineTo x="8692" y="2025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825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A5327" w:rsidRPr="008A3C9D" w14:paraId="3BEAE648" w14:textId="77777777" w:rsidTr="003A5327">
        <w:trPr>
          <w:trHeight w:val="1463"/>
        </w:trPr>
        <w:tc>
          <w:tcPr>
            <w:tcW w:w="11199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00BEA17" w14:textId="015F136A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60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Z</w:t>
            </w: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RIYILI İŞLETME ANABİLİM DALI MUHASEBE-FİNANSMAN BİLİM DALI YÜKSEK LİSANS PROGRAMI HAFTALIK DERS PROGRAMI</w:t>
            </w:r>
          </w:p>
          <w:p w14:paraId="14207310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5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YÜKSEK LİSANS)</w:t>
            </w:r>
          </w:p>
        </w:tc>
      </w:tr>
      <w:tr w:rsidR="003A5327" w:rsidRPr="008A3C9D" w14:paraId="080C603B" w14:textId="77777777" w:rsidTr="003A5327">
        <w:trPr>
          <w:trHeight w:val="43"/>
        </w:trPr>
        <w:tc>
          <w:tcPr>
            <w:tcW w:w="11199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D913E36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79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3A5327" w:rsidRPr="008A3C9D" w14:paraId="6E57AED7" w14:textId="77777777" w:rsidTr="00EE0E4B">
        <w:trPr>
          <w:trHeight w:val="153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DD47D44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BD67EA2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</w:t>
            </w:r>
          </w:p>
        </w:tc>
        <w:tc>
          <w:tcPr>
            <w:tcW w:w="198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EC4DA07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ı</w:t>
            </w:r>
          </w:p>
        </w:tc>
        <w:tc>
          <w:tcPr>
            <w:tcW w:w="2268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0ED1BD4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210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3517353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2858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6C212CA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3A5327" w:rsidRPr="008A3C9D" w14:paraId="2EBD5616" w14:textId="77777777" w:rsidTr="00CF5D3A">
        <w:trPr>
          <w:trHeight w:val="914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4DB57AE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DBF8580" w14:textId="77777777" w:rsidR="003A5327" w:rsidRPr="00DC286C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301EB" w14:textId="4D1591D3" w:rsidR="003A5327" w:rsidRPr="00DC286C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62" w:right="116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DD51F6" w14:textId="77777777" w:rsidR="003A5327" w:rsidRPr="00DC286C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0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D93B0C" w14:textId="77777777" w:rsidR="003A5327" w:rsidRPr="00DC286C" w:rsidRDefault="00D94011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009E300D" w14:textId="222A423F" w:rsidR="00D94011" w:rsidRPr="00DC286C" w:rsidRDefault="00F926D8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Doç. Dr. </w:t>
            </w:r>
            <w:proofErr w:type="spellStart"/>
            <w:r w:rsidR="00D94011" w:rsidRPr="00DC286C">
              <w:rPr>
                <w:rFonts w:eastAsia="Times New Roman" w:cstheme="minorHAnsi"/>
                <w:sz w:val="20"/>
                <w:szCs w:val="20"/>
              </w:rPr>
              <w:t>Letife</w:t>
            </w:r>
            <w:proofErr w:type="spellEnd"/>
            <w:r w:rsidR="00D94011" w:rsidRPr="00DC286C">
              <w:rPr>
                <w:rFonts w:eastAsia="Times New Roman" w:cstheme="minorHAnsi"/>
                <w:sz w:val="20"/>
                <w:szCs w:val="20"/>
              </w:rPr>
              <w:t xml:space="preserve"> ÖZDEMİR</w:t>
            </w:r>
          </w:p>
        </w:tc>
        <w:tc>
          <w:tcPr>
            <w:tcW w:w="2858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FA60291" w14:textId="77777777" w:rsidR="003A5327" w:rsidRPr="00DC286C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575D36E4" w14:textId="77777777" w:rsidTr="00CF5D3A">
        <w:trPr>
          <w:trHeight w:val="914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09C4E07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76A39AE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3CCE8B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Bütçeleri ve Kontrol</w:t>
            </w:r>
          </w:p>
          <w:p w14:paraId="3789935B" w14:textId="4F63DC85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Cengiz YILMAZ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4A93CC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Türev Piyasalar ve Ürünler</w:t>
            </w:r>
          </w:p>
          <w:p w14:paraId="1D3A4C62" w14:textId="2414B73A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46" w:right="199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971F55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60911F12" w14:textId="09A0C061" w:rsidR="00D94011" w:rsidRPr="00DC286C" w:rsidRDefault="00F926D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Doç. Dr. </w:t>
            </w:r>
            <w:proofErr w:type="spellStart"/>
            <w:r w:rsidR="00D94011" w:rsidRPr="00DC286C">
              <w:rPr>
                <w:rFonts w:eastAsia="Times New Roman" w:cstheme="minorHAnsi"/>
                <w:sz w:val="20"/>
                <w:szCs w:val="20"/>
              </w:rPr>
              <w:t>Letife</w:t>
            </w:r>
            <w:proofErr w:type="spellEnd"/>
            <w:r w:rsidR="00D94011" w:rsidRPr="00DC286C">
              <w:rPr>
                <w:rFonts w:eastAsia="Times New Roman" w:cstheme="minorHAnsi"/>
                <w:sz w:val="20"/>
                <w:szCs w:val="20"/>
              </w:rPr>
              <w:t xml:space="preserve"> ÖZDEMİR</w:t>
            </w: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3A61DCB7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0F9C4053" w14:textId="77777777" w:rsidTr="00CF5D3A">
        <w:trPr>
          <w:trHeight w:val="914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E0F9D93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81CD497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688A13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Bütçeleri ve Kontrol</w:t>
            </w:r>
          </w:p>
          <w:p w14:paraId="3D5B5BAD" w14:textId="5385F0EA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Cengiz YILMAZ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C5F5CD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Türev Piyasalar ve Ürünler</w:t>
            </w:r>
          </w:p>
          <w:p w14:paraId="052B59FF" w14:textId="4A73891F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46" w:right="199" w:hanging="1"/>
              <w:jc w:val="center"/>
              <w:rPr>
                <w:rFonts w:eastAsia="Times New Roman" w:cstheme="minorHAnsi"/>
                <w:bCs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38B833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90" w:right="143" w:hanging="1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024D9BE4" w14:textId="7CE8BEC5" w:rsidR="00D94011" w:rsidRPr="00DC286C" w:rsidRDefault="00F926D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90" w:right="143" w:hanging="1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Doç. Dr. </w:t>
            </w:r>
            <w:proofErr w:type="spellStart"/>
            <w:r w:rsidR="00D94011" w:rsidRPr="00DC286C">
              <w:rPr>
                <w:rFonts w:eastAsia="Times New Roman" w:cstheme="minorHAnsi"/>
                <w:sz w:val="20"/>
                <w:szCs w:val="20"/>
              </w:rPr>
              <w:t>Letife</w:t>
            </w:r>
            <w:proofErr w:type="spellEnd"/>
            <w:r w:rsidR="00D94011" w:rsidRPr="00DC286C">
              <w:rPr>
                <w:rFonts w:eastAsia="Times New Roman" w:cstheme="minorHAnsi"/>
                <w:sz w:val="20"/>
                <w:szCs w:val="20"/>
              </w:rPr>
              <w:t xml:space="preserve"> ÖZDEMİR</w:t>
            </w: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A46223D" w14:textId="1E542CA1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88" w:right="129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2EC1F101" w14:textId="77777777" w:rsidTr="00CF5D3A">
        <w:trPr>
          <w:trHeight w:val="43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85C7289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0DA2EF6D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F2662F2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Bütçeleri ve Kontrol</w:t>
            </w:r>
          </w:p>
          <w:p w14:paraId="3EC7F39A" w14:textId="1EAE9F8E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Cengiz YILMAZ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D604752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Türev Piyasalar ve Ürünler</w:t>
            </w:r>
          </w:p>
          <w:p w14:paraId="4032C914" w14:textId="019D058F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7BF0D26" w14:textId="734411D8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718C4F0F" w14:textId="236A3C2F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0FD02346" w14:textId="77777777" w:rsidTr="003A5327">
        <w:trPr>
          <w:trHeight w:val="43"/>
        </w:trPr>
        <w:tc>
          <w:tcPr>
            <w:tcW w:w="11199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1478542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1DEFCC8B" w14:textId="77777777" w:rsidTr="00CF5D3A">
        <w:trPr>
          <w:trHeight w:val="43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EE5F64B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</w:p>
          <w:p w14:paraId="17266820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3775550A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B2A113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ermaye Piyasaları</w:t>
            </w:r>
          </w:p>
          <w:p w14:paraId="2B4C2A10" w14:textId="67F0F585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Serdar ÖGEL</w:t>
            </w:r>
          </w:p>
        </w:tc>
        <w:tc>
          <w:tcPr>
            <w:tcW w:w="226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E41A3A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23F681F4" w14:textId="7F8B0FDB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210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631F56" w14:textId="77777777" w:rsidR="008771F8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Muhasebe Bilgi Sistemi</w:t>
            </w:r>
          </w:p>
          <w:p w14:paraId="5D1E7CAC" w14:textId="2F99738B" w:rsidR="0096769D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Tülay TELLİOĞLU</w:t>
            </w:r>
          </w:p>
        </w:tc>
        <w:tc>
          <w:tcPr>
            <w:tcW w:w="2858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54536252" w14:textId="4F305EB5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60341966" w14:textId="77777777" w:rsidTr="00CF5D3A">
        <w:trPr>
          <w:trHeight w:val="1320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386A16D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35"/>
                <w:szCs w:val="35"/>
              </w:rPr>
            </w:pPr>
          </w:p>
          <w:p w14:paraId="2EEB9D87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0071019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65648C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62" w:right="116" w:hanging="1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ermaye Piyasaları</w:t>
            </w:r>
          </w:p>
          <w:p w14:paraId="6015BBB4" w14:textId="7BCF5BCC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62" w:right="116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Serdar ÖGEL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8A03EF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3CCED650" w14:textId="56C5C915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B2AD4D" w14:textId="77777777" w:rsidR="008771F8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Muhasebe Bilgi Sistemi</w:t>
            </w:r>
          </w:p>
          <w:p w14:paraId="66008072" w14:textId="7EAF4D38" w:rsidR="0096769D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Tülay TELLİOĞLU</w:t>
            </w: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991248D" w14:textId="6F999260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88" w:right="129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4F9EE900" w14:textId="77777777" w:rsidTr="00CF5D3A">
        <w:trPr>
          <w:trHeight w:val="944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9BF58A3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CB84559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ADA1CC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ermaye Piyasaları</w:t>
            </w:r>
          </w:p>
          <w:p w14:paraId="7C9DB7E7" w14:textId="4024D325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Serdar ÖGEL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BFFBC6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49A5161F" w14:textId="6C2AD044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BD7250" w14:textId="77777777" w:rsidR="008771F8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Muhasebe Bilgi Sistemi</w:t>
            </w:r>
          </w:p>
          <w:p w14:paraId="5D4E912E" w14:textId="68D767F0" w:rsidR="0096769D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Tülay TELLİOĞLU</w:t>
            </w: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25F5DD0" w14:textId="703B2ACE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202425D8" w14:textId="77777777" w:rsidTr="00CF5D3A">
        <w:trPr>
          <w:trHeight w:val="949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E5D8955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:0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056A3DAD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70724E3" w14:textId="4F5E79D6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81EDCF4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30F30DE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011F12E2" w14:textId="1CDC6D6C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75C3ED40" w14:textId="77777777" w:rsidTr="00CF5D3A">
        <w:trPr>
          <w:trHeight w:val="43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5CC9CB9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35A52E9A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1CF98D6C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CB31E56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3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6E9F8243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785526F1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C42F494" w14:textId="0FADA65D" w:rsidR="002E23D5" w:rsidRDefault="002E23D5" w:rsidP="009F580E"/>
    <w:p w14:paraId="7BC7B58A" w14:textId="0FE2D1C8" w:rsidR="008A3C9D" w:rsidRDefault="008A3C9D" w:rsidP="00CB41B8">
      <w:pPr>
        <w:jc w:val="center"/>
      </w:pPr>
    </w:p>
    <w:p w14:paraId="0B968FD8" w14:textId="77777777" w:rsidR="00C7324A" w:rsidRDefault="00C7324A" w:rsidP="00CB41B8">
      <w:pPr>
        <w:jc w:val="center"/>
      </w:pPr>
    </w:p>
    <w:p w14:paraId="7E221714" w14:textId="70D43690" w:rsidR="008A3C9D" w:rsidRDefault="008A3C9D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83E227C" w14:textId="22BD9F61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F9805C8" w14:textId="6622B6AD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CC6EFB3" w14:textId="56E6929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6692D8FD" w14:textId="2A9B40D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1137DA1" w14:textId="03C75731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168B424" w14:textId="78D38B8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669D0B64" w14:textId="31CAE8A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04C02AB" w14:textId="0F0F363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59F7229" w14:textId="60EB5FBE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40C4D57D" w14:textId="5A3EF19A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3BC78EF1" w14:textId="71C37FE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40E9E47" w14:textId="6FDAF038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3D3E79DF" w14:textId="20D63EA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62E2997" w14:textId="43FE640A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150B9D7" w14:textId="60F6174A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BE855D6" w14:textId="7B31D86B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42486D5E" w14:textId="6F98899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49E3228C" w14:textId="29B133CC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0E1CD1E9" w14:textId="02AD7EFC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4ED4AE2" w14:textId="2E5EA8EE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0083815D" w14:textId="50068A87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5FD2A4C" w14:textId="7C4C6EF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B49CCE7" w14:textId="7946855E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17763FB" w14:textId="7C435F55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3FAD4733" w14:textId="75914B2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61FD69B7" w14:textId="51CD7B34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2FC5F0B" w14:textId="36D70B14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2D0CF2F" w14:textId="4FA944DF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BC3F029" w14:textId="16E123DF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629E6B8" w14:textId="20851057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BD097DF" w14:textId="7C5F1DAD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6802639E" w14:textId="3EB4824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DF6F4DA" w14:textId="761C09DC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CB345BE" w14:textId="74875792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07377C2C" w14:textId="76A3487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1203567" w14:textId="7BAD9C8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4E5B382B" w14:textId="1C86A1F7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4003A1F" w14:textId="47C2BCB5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4CE58ED" w14:textId="4B36488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C892101" w14:textId="33C42BE2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07D45525" w14:textId="77D33053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3753286" w14:textId="55D04928" w:rsidR="008A3C9D" w:rsidRDefault="008A3C9D" w:rsidP="00CB41B8">
      <w:pPr>
        <w:jc w:val="center"/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"/>
        <w:gridCol w:w="944"/>
        <w:gridCol w:w="1040"/>
        <w:gridCol w:w="1843"/>
        <w:gridCol w:w="1417"/>
        <w:gridCol w:w="1371"/>
        <w:gridCol w:w="472"/>
        <w:gridCol w:w="1337"/>
      </w:tblGrid>
      <w:tr w:rsidR="00B14AA4" w:rsidRPr="00B14AA4" w14:paraId="165484D0" w14:textId="77777777">
        <w:trPr>
          <w:trHeight w:val="1796"/>
        </w:trPr>
        <w:tc>
          <w:tcPr>
            <w:tcW w:w="180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07CC9FC7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01A4CAA" w14:textId="6CF95E2B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4AA4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D885951" wp14:editId="5051CB84">
                  <wp:extent cx="948055" cy="948055"/>
                  <wp:effectExtent l="0" t="0" r="4445" b="444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1BFBF884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79A2DE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4AA4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5169D9FE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4DCB9B7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4AA4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02CD9686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24143B85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4AA4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1809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73C1092" w14:textId="4892FFBB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14AA4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1" locked="0" layoutInCell="1" allowOverlap="1" wp14:anchorId="4A699175" wp14:editId="1F22CBDB">
                  <wp:simplePos x="0" y="0"/>
                  <wp:positionH relativeFrom="column">
                    <wp:posOffset>847</wp:posOffset>
                  </wp:positionH>
                  <wp:positionV relativeFrom="paragraph">
                    <wp:posOffset>0</wp:posOffset>
                  </wp:positionV>
                  <wp:extent cx="1119505" cy="1046480"/>
                  <wp:effectExtent l="0" t="0" r="0" b="0"/>
                  <wp:wrapTight wrapText="bothSides">
                    <wp:wrapPolygon edited="0">
                      <wp:start x="9189" y="1573"/>
                      <wp:lineTo x="6984" y="3146"/>
                      <wp:lineTo x="2940" y="7078"/>
                      <wp:lineTo x="2940" y="10223"/>
                      <wp:lineTo x="3308" y="14942"/>
                      <wp:lineTo x="3676" y="15728"/>
                      <wp:lineTo x="8454" y="20053"/>
                      <wp:lineTo x="13967" y="20053"/>
                      <wp:lineTo x="15070" y="19267"/>
                      <wp:lineTo x="19113" y="14942"/>
                      <wp:lineTo x="20216" y="7471"/>
                      <wp:lineTo x="15437" y="2752"/>
                      <wp:lineTo x="13232" y="1573"/>
                      <wp:lineTo x="9189" y="1573"/>
                    </wp:wrapPolygon>
                  </wp:wrapTight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104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14AA4" w:rsidRPr="00B14AA4" w14:paraId="4AA15992" w14:textId="77777777">
        <w:trPr>
          <w:trHeight w:val="1463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4377D5E3" w14:textId="2625CCCA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590" w:right="54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Z</w:t>
            </w: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RIYILI İŞLETME ANABİLİM ÜRETİM YÖNETİMİ VE PAZARLAMA BİLİM DALI YÜKSEK LİSANS PROGRAMI HAFTALIK DERS PROGRAMI</w:t>
            </w:r>
          </w:p>
          <w:p w14:paraId="67553363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588" w:right="54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YÜKSEK LİSANS)</w:t>
            </w:r>
          </w:p>
        </w:tc>
      </w:tr>
      <w:tr w:rsidR="00B14AA4" w:rsidRPr="00B14AA4" w14:paraId="3D3097E2" w14:textId="77777777" w:rsidTr="00EE0E4B">
        <w:trPr>
          <w:trHeight w:val="152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AF61281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90" w:right="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B14AA4" w:rsidRPr="00B14AA4" w14:paraId="2FB5A442" w14:textId="77777777" w:rsidTr="00EE0E4B">
        <w:trPr>
          <w:trHeight w:val="43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C3F9BB6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F454A17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0383E4E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ı</w:t>
            </w:r>
          </w:p>
        </w:tc>
        <w:tc>
          <w:tcPr>
            <w:tcW w:w="1417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8BB0A2F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1843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A826A5E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1337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83761F3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7044E4" w:rsidRPr="00B14AA4" w14:paraId="3BC14779" w14:textId="77777777" w:rsidTr="00EE0E4B">
        <w:trPr>
          <w:trHeight w:val="75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66B50EA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sz w:val="37"/>
                <w:szCs w:val="37"/>
              </w:rPr>
            </w:pPr>
          </w:p>
          <w:p w14:paraId="3E0C1226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0212048" w14:textId="7674EA05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E05A40" w14:textId="1904DCA8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5" w:right="8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F318E6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0F0C9E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763D3CE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044E4" w:rsidRPr="00B14AA4" w14:paraId="5C1BF291" w14:textId="77777777" w:rsidTr="002A58A4">
        <w:trPr>
          <w:trHeight w:val="11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0DFCB4C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  <w:p w14:paraId="2486CA06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201107C" w14:textId="7E42B581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E25540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ED657F" w14:textId="7AAFB6F4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5B8C89" w14:textId="4F5B273A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2" w:right="85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C54AC21" w14:textId="77777777" w:rsidR="007044E4" w:rsidRDefault="0087593C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ketici Araştırmaları</w:t>
            </w:r>
          </w:p>
          <w:p w14:paraId="472B1D9D" w14:textId="5F7C8F64" w:rsidR="0087593C" w:rsidRPr="00B14AA4" w:rsidRDefault="0087593C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yşe ÖZGÖZ</w:t>
            </w:r>
          </w:p>
        </w:tc>
      </w:tr>
      <w:tr w:rsidR="007044E4" w:rsidRPr="00B14AA4" w14:paraId="5880D7DC" w14:textId="77777777" w:rsidTr="002A58A4">
        <w:trPr>
          <w:trHeight w:val="91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735790C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9718912" w14:textId="603A0116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30" w:lineRule="exact"/>
              <w:ind w:left="170" w:right="13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A4247F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18F560" w14:textId="420A9EE2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8A4A87" w14:textId="5B22D78D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51A91AF" w14:textId="77777777" w:rsidR="0087593C" w:rsidRDefault="0087593C" w:rsidP="0087593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ketici Araştırmaları</w:t>
            </w:r>
          </w:p>
          <w:p w14:paraId="1F59F10A" w14:textId="07539B7A" w:rsidR="007044E4" w:rsidRPr="00B14AA4" w:rsidRDefault="0087593C" w:rsidP="0087593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yşe ÖZGÖZ</w:t>
            </w:r>
          </w:p>
        </w:tc>
      </w:tr>
      <w:tr w:rsidR="00EE0E4B" w:rsidRPr="00B14AA4" w14:paraId="11DFC406" w14:textId="77777777" w:rsidTr="00EE0E4B">
        <w:trPr>
          <w:trHeight w:val="1377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1E5FAD8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3" w:after="0" w:line="240" w:lineRule="auto"/>
              <w:jc w:val="center"/>
              <w:rPr>
                <w:rFonts w:ascii="Times New Roman" w:hAnsi="Times New Roman" w:cs="Times New Roman"/>
                <w:sz w:val="37"/>
                <w:szCs w:val="37"/>
              </w:rPr>
            </w:pPr>
          </w:p>
          <w:p w14:paraId="4ED52E33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35A2C6C" w14:textId="67780C72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83F304F" w14:textId="77777777" w:rsidR="00EE0E4B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exact"/>
              <w:ind w:left="135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ratejik Pazarlama Yönetimi</w:t>
            </w:r>
          </w:p>
          <w:p w14:paraId="15671988" w14:textId="3DBB587A" w:rsidR="002A79CF" w:rsidRPr="00B14AA4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exact"/>
              <w:ind w:left="135" w:right="8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Fikret YAMAN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F4B3845" w14:textId="2C7E21D7" w:rsidR="00EE0E4B" w:rsidRPr="00B14AA4" w:rsidRDefault="00EE0E4B" w:rsidP="006F7C2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3BA7BF1" w14:textId="35570C1A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2D8053F0" w14:textId="77777777" w:rsidR="0087593C" w:rsidRDefault="0087593C" w:rsidP="0087593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ketici Araştırmaları</w:t>
            </w:r>
          </w:p>
          <w:p w14:paraId="5431B453" w14:textId="2F20F601" w:rsidR="00EE0E4B" w:rsidRPr="00B14AA4" w:rsidRDefault="0087593C" w:rsidP="0087593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yşe ÖZGÖZ</w:t>
            </w:r>
          </w:p>
        </w:tc>
      </w:tr>
      <w:tr w:rsidR="00B14AA4" w:rsidRPr="00B14AA4" w14:paraId="6D484B28" w14:textId="77777777" w:rsidTr="00EE0E4B">
        <w:trPr>
          <w:trHeight w:val="132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06FD4EC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0E4B" w:rsidRPr="00B14AA4" w14:paraId="5F7B7A21" w14:textId="77777777" w:rsidTr="00EE0E4B">
        <w:trPr>
          <w:trHeight w:val="11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9782D2E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  <w:p w14:paraId="6269E3B3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3512764" w14:textId="58410F2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A97C9D" w14:textId="77777777" w:rsidR="002A79CF" w:rsidRDefault="002A79CF" w:rsidP="002A79CF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exact"/>
              <w:ind w:left="135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ratejik Pazarlama Yönetimi</w:t>
            </w:r>
          </w:p>
          <w:p w14:paraId="2B60E73E" w14:textId="271E7079" w:rsidR="00EE0E4B" w:rsidRPr="00B14AA4" w:rsidRDefault="002A79CF" w:rsidP="002A79CF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Fikret YAMAN</w:t>
            </w:r>
          </w:p>
        </w:tc>
        <w:tc>
          <w:tcPr>
            <w:tcW w:w="141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9F1DE0" w14:textId="77777777" w:rsidR="00EE0E4B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limsel Araştırma Yöntemleri ve Yayın Etiği</w:t>
            </w:r>
          </w:p>
          <w:p w14:paraId="3F940D0A" w14:textId="4A5936BC" w:rsidR="00ED32E7" w:rsidRPr="00B14AA4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Onur KAFADAR</w:t>
            </w:r>
          </w:p>
        </w:tc>
        <w:tc>
          <w:tcPr>
            <w:tcW w:w="1843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C51878" w14:textId="03826ACD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2" w:right="85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D487348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0E4B" w:rsidRPr="00B14AA4" w14:paraId="34F436F5" w14:textId="77777777" w:rsidTr="00EE0E4B">
        <w:trPr>
          <w:trHeight w:val="81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F093043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34"/>
                <w:szCs w:val="34"/>
              </w:rPr>
            </w:pPr>
          </w:p>
          <w:p w14:paraId="3E8D3FE0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E4C03C9" w14:textId="77777777" w:rsidR="00EE0E4B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zarlamada Yeni Yaklaşımlar</w:t>
            </w:r>
          </w:p>
          <w:p w14:paraId="4BD83D6E" w14:textId="425AD3EF" w:rsidR="00542152" w:rsidRPr="00B14AA4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Ahmet UYA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5CD98D7" w14:textId="77777777" w:rsidR="002A79CF" w:rsidRDefault="002A79CF" w:rsidP="002A79CF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exact"/>
              <w:ind w:left="135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ratejik Pazarlama Yönetimi</w:t>
            </w:r>
          </w:p>
          <w:p w14:paraId="41B9829F" w14:textId="4B6D4380" w:rsidR="00EE0E4B" w:rsidRPr="00B14AA4" w:rsidRDefault="002A79CF" w:rsidP="002A79CF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Fikret YAMAN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48D7AC" w14:textId="77777777" w:rsidR="00EE0E4B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limsel Araştırma Yöntemleri ve Yayın Etiği</w:t>
            </w:r>
          </w:p>
          <w:p w14:paraId="04D4E98E" w14:textId="6486DE2A" w:rsidR="00ED32E7" w:rsidRPr="00B14AA4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Onur KAFADAR</w:t>
            </w: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108D40" w14:textId="3D47F7D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E55ABA6" w14:textId="77777777" w:rsidR="00EE0E4B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zmet İşletmelerinde Pazarlama</w:t>
            </w:r>
          </w:p>
          <w:p w14:paraId="5107D7F2" w14:textId="454C686E" w:rsidR="002A79CF" w:rsidRPr="00B14AA4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lparslan ÖZMEN</w:t>
            </w:r>
          </w:p>
        </w:tc>
      </w:tr>
      <w:tr w:rsidR="00EE0E4B" w:rsidRPr="00B14AA4" w14:paraId="4F842E15" w14:textId="77777777" w:rsidTr="00EE0E4B">
        <w:trPr>
          <w:trHeight w:val="29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7ED18E4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34F54528" w14:textId="77777777" w:rsidR="00EE0E4B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zarlamada Yeni Yaklaşımlar</w:t>
            </w:r>
          </w:p>
          <w:p w14:paraId="7DE0AC08" w14:textId="406AE2DA" w:rsidR="00542152" w:rsidRPr="00B14AA4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Ahmet UYA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349A81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BD3F33" w14:textId="77777777" w:rsidR="00EE0E4B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limsel Araştırma Yöntemleri ve Yayın Etiği</w:t>
            </w:r>
          </w:p>
          <w:p w14:paraId="10181A69" w14:textId="562E6A82" w:rsidR="00ED32E7" w:rsidRPr="00B14AA4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Onur KAFADAR</w:t>
            </w: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7B9F5EE" w14:textId="3196613C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3686DD11" w14:textId="77777777" w:rsidR="00EE0E4B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zmet İşletmelerinde Pazarlama</w:t>
            </w:r>
          </w:p>
          <w:p w14:paraId="041C5F64" w14:textId="6EDBA02D" w:rsidR="002A79CF" w:rsidRPr="00B14AA4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lparslan ÖZMEN</w:t>
            </w:r>
          </w:p>
        </w:tc>
      </w:tr>
      <w:tr w:rsidR="00A93970" w:rsidRPr="00B14AA4" w14:paraId="179A5C27" w14:textId="77777777" w:rsidTr="00A93970">
        <w:trPr>
          <w:trHeight w:val="32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CE8C2A8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6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703EEFA" w14:textId="77777777" w:rsidR="00EE0E4B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zarlamada Yeni Yaklaşımlar</w:t>
            </w:r>
          </w:p>
          <w:p w14:paraId="28807782" w14:textId="4CF3C0D1" w:rsidR="00542152" w:rsidRPr="00B14AA4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Ahmet UYA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756CD9" w14:textId="77777777" w:rsidR="00EE0E4B" w:rsidRPr="00B14AA4" w:rsidRDefault="00EE0E4B" w:rsidP="0086406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DDAAA2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E7CE9D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E0D04A9" w14:textId="77777777" w:rsidR="00EE0E4B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zmet İşletmelerinde Pazarlama</w:t>
            </w:r>
          </w:p>
          <w:p w14:paraId="1BEE14A2" w14:textId="0478BE9C" w:rsidR="002A79CF" w:rsidRPr="00B14AA4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lparslan ÖZMEN</w:t>
            </w:r>
          </w:p>
        </w:tc>
      </w:tr>
      <w:tr w:rsidR="00A93970" w:rsidRPr="00B14AA4" w14:paraId="447A06AB" w14:textId="77777777" w:rsidTr="00EE0E4B">
        <w:trPr>
          <w:trHeight w:val="32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46AB2152" w14:textId="60264674" w:rsidR="00A93970" w:rsidRPr="00B14AA4" w:rsidRDefault="00A93970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2E2A0F52" w14:textId="77777777" w:rsidR="00A93970" w:rsidRPr="00B14AA4" w:rsidRDefault="00A93970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E9A9009" w14:textId="77777777" w:rsidR="00A93970" w:rsidRDefault="00A93970" w:rsidP="00CB41B8">
            <w:pPr>
              <w:spacing w:after="0" w:line="240" w:lineRule="auto"/>
              <w:ind w:left="-57" w:right="-57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A947B8B" w14:textId="77777777" w:rsidR="00A93970" w:rsidRPr="00B14AA4" w:rsidRDefault="00A93970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D5447E8" w14:textId="77777777" w:rsidR="00A93970" w:rsidRPr="00B14AA4" w:rsidRDefault="00A93970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455762E7" w14:textId="77777777" w:rsidR="00A93970" w:rsidRPr="00B14AA4" w:rsidRDefault="00A93970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7CDFAB8" w14:textId="57396762" w:rsidR="00B14AA4" w:rsidRDefault="00B14AA4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03FF890" w14:textId="412F7D9C" w:rsidR="00F80BDD" w:rsidRDefault="00F80BDD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5F2A695" w14:textId="58ED84F5" w:rsidR="00F80BDD" w:rsidRDefault="00F80BDD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56454AD" w14:textId="60872B39" w:rsidR="00F80BDD" w:rsidRDefault="00F80BDD" w:rsidP="009F580E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C921FCB" w14:textId="4CDA92C6" w:rsidR="00F80BDD" w:rsidRDefault="00F80BDD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9640850" w14:textId="77777777" w:rsidR="00F80BDD" w:rsidRPr="00F80BDD" w:rsidRDefault="00F80BDD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"/>
        <w:gridCol w:w="720"/>
        <w:gridCol w:w="1406"/>
        <w:gridCol w:w="1984"/>
        <w:gridCol w:w="1701"/>
        <w:gridCol w:w="1230"/>
        <w:gridCol w:w="471"/>
        <w:gridCol w:w="912"/>
      </w:tblGrid>
      <w:tr w:rsidR="00F80BDD" w:rsidRPr="00F80BDD" w14:paraId="6E4E8858" w14:textId="77777777" w:rsidTr="00A93970">
        <w:trPr>
          <w:trHeight w:val="1497"/>
        </w:trPr>
        <w:tc>
          <w:tcPr>
            <w:tcW w:w="1584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D9F9D1B" w14:textId="573BB14B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80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1" locked="0" layoutInCell="1" allowOverlap="1" wp14:anchorId="280D80C9" wp14:editId="3CE3B839">
                  <wp:simplePos x="0" y="0"/>
                  <wp:positionH relativeFrom="column">
                    <wp:posOffset>1482</wp:posOffset>
                  </wp:positionH>
                  <wp:positionV relativeFrom="paragraph">
                    <wp:posOffset>3598</wp:posOffset>
                  </wp:positionV>
                  <wp:extent cx="948055" cy="948055"/>
                  <wp:effectExtent l="0" t="0" r="4445" b="4445"/>
                  <wp:wrapTight wrapText="bothSides">
                    <wp:wrapPolygon edited="0">
                      <wp:start x="6510" y="0"/>
                      <wp:lineTo x="3472" y="1736"/>
                      <wp:lineTo x="0" y="5642"/>
                      <wp:lineTo x="0" y="15625"/>
                      <wp:lineTo x="4340" y="20833"/>
                      <wp:lineTo x="6944" y="21267"/>
                      <wp:lineTo x="14323" y="21267"/>
                      <wp:lineTo x="16927" y="20833"/>
                      <wp:lineTo x="21267" y="15625"/>
                      <wp:lineTo x="21267" y="5642"/>
                      <wp:lineTo x="17795" y="1736"/>
                      <wp:lineTo x="14757" y="0"/>
                      <wp:lineTo x="6510" y="0"/>
                    </wp:wrapPolygon>
                  </wp:wrapTight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32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F5B0FEA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7E6EA2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87" w:right="12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0BDD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7467029B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2EDBF8A2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88" w:right="12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0BDD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47DE304C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1EFBE75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88" w:right="12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0BDD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13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56A6917" w14:textId="6C807DAC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80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1" locked="0" layoutInCell="1" allowOverlap="1" wp14:anchorId="18621B02" wp14:editId="2038016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598</wp:posOffset>
                  </wp:positionV>
                  <wp:extent cx="1024255" cy="1219200"/>
                  <wp:effectExtent l="0" t="0" r="4445" b="0"/>
                  <wp:wrapTight wrapText="bothSides">
                    <wp:wrapPolygon edited="0">
                      <wp:start x="10847" y="2025"/>
                      <wp:lineTo x="8838" y="3375"/>
                      <wp:lineTo x="4017" y="7425"/>
                      <wp:lineTo x="3616" y="13500"/>
                      <wp:lineTo x="8436" y="18900"/>
                      <wp:lineTo x="10847" y="19913"/>
                      <wp:lineTo x="17676" y="19913"/>
                      <wp:lineTo x="18882" y="18900"/>
                      <wp:lineTo x="21292" y="17550"/>
                      <wp:lineTo x="21292" y="3713"/>
                      <wp:lineTo x="17275" y="2025"/>
                      <wp:lineTo x="10847" y="2025"/>
                    </wp:wrapPolygon>
                  </wp:wrapTight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425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80BDD" w:rsidRPr="00F80BDD" w14:paraId="657A301A" w14:textId="77777777" w:rsidTr="00A93970">
        <w:trPr>
          <w:trHeight w:val="1382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5D194E0" w14:textId="62CF46BF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60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GÜZ YARIYILI İŞLETME ANABİLİM DALI YÖNETİM VE ORGANİZASYON BİLİM DALI YÜKSEK LİSANS PROGRAMI HAFTALIK DERS PROGRAMI</w:t>
            </w:r>
          </w:p>
          <w:p w14:paraId="6449276B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5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YÜKSEK LİSANS)</w:t>
            </w:r>
          </w:p>
        </w:tc>
      </w:tr>
      <w:tr w:rsidR="00F80BDD" w:rsidRPr="00F80BDD" w14:paraId="1FD28A97" w14:textId="77777777" w:rsidTr="00A93970">
        <w:trPr>
          <w:trHeight w:val="43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B94356E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79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F80BDD" w:rsidRPr="00F80BDD" w14:paraId="7086637E" w14:textId="77777777" w:rsidTr="00A93970">
        <w:trPr>
          <w:trHeight w:val="43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B1B7D39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212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89FE0A8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87A44B4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64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ı</w:t>
            </w:r>
          </w:p>
        </w:tc>
        <w:tc>
          <w:tcPr>
            <w:tcW w:w="1701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5AA85A9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9D656D2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912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ECD997F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F80BDD" w:rsidRPr="00F80BDD" w14:paraId="7630D316" w14:textId="77777777" w:rsidTr="00A93970">
        <w:trPr>
          <w:trHeight w:val="845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EA3C81D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212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C40FDBE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532995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B5E7A9" w14:textId="443AB239" w:rsidR="00B85211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49F0">
              <w:rPr>
                <w:rFonts w:ascii="Times New Roman" w:eastAsia="Times New Roman" w:hAnsi="Times New Roman" w:cs="Times New Roman"/>
                <w:sz w:val="20"/>
                <w:szCs w:val="20"/>
              </w:rPr>
              <w:t>Örgüt Teorisi</w:t>
            </w:r>
          </w:p>
          <w:p w14:paraId="056EFE84" w14:textId="7C84FF94" w:rsidR="00F80BDD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Belkıs ÖZKARA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26C913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00FC9D72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80BDD" w:rsidRPr="00F80BDD" w14:paraId="5135CF78" w14:textId="77777777" w:rsidTr="00A93970">
        <w:trPr>
          <w:trHeight w:val="85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A1EE76E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EA156AE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872462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4DD205" w14:textId="1DE22DE9" w:rsidR="00B85211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49F0">
              <w:rPr>
                <w:rFonts w:ascii="Times New Roman" w:eastAsia="Times New Roman" w:hAnsi="Times New Roman" w:cs="Times New Roman"/>
                <w:sz w:val="20"/>
                <w:szCs w:val="20"/>
              </w:rPr>
              <w:t>Örgüt Teorisi</w:t>
            </w:r>
          </w:p>
          <w:p w14:paraId="118B8EE8" w14:textId="657ECA07" w:rsidR="00436593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Belkıs ÖZKARA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F622D0" w14:textId="509D58C5" w:rsidR="00F80BDD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Yönetim Oyunları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f. Dr. Belkıs ÖZKARA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AA258CF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80BDD" w:rsidRPr="00F80BDD" w14:paraId="25D3FE33" w14:textId="77777777" w:rsidTr="00A93970">
        <w:trPr>
          <w:trHeight w:val="919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865195F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06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98AFEC4" w14:textId="6FE193C1" w:rsidR="00F80BDD" w:rsidRPr="009155EC" w:rsidRDefault="00F80BDD" w:rsidP="00CB41B8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FD3060" w14:textId="77777777" w:rsidR="007E2571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30" w:lineRule="atLeast"/>
              <w:ind w:left="127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İnsan Kaynakları Yönetimi</w:t>
            </w:r>
          </w:p>
          <w:p w14:paraId="645C9A50" w14:textId="759D2764" w:rsidR="00F80BDD" w:rsidRPr="009155EC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30" w:lineRule="atLeast"/>
              <w:ind w:left="127" w:right="8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1961EF" w14:textId="62703216" w:rsidR="00B85211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49F0">
              <w:rPr>
                <w:rFonts w:ascii="Times New Roman" w:eastAsia="Times New Roman" w:hAnsi="Times New Roman" w:cs="Times New Roman"/>
                <w:sz w:val="20"/>
                <w:szCs w:val="20"/>
              </w:rPr>
              <w:t>Örgüt Teorisi</w:t>
            </w:r>
          </w:p>
          <w:p w14:paraId="4F98EBAB" w14:textId="04CEDD2D" w:rsidR="00F80BDD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Belkıs ÖZKARA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95DB95" w14:textId="054ACD77" w:rsidR="00A93970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30" w:lineRule="atLeast"/>
              <w:ind w:left="127" w:right="80"/>
              <w:jc w:val="center"/>
              <w:rPr>
                <w:rFonts w:cstheme="minorHAnsi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Yönetim Oyunları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f. Dr. Belkıs ÖZKARA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815C283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80BDD" w:rsidRPr="00F80BDD" w14:paraId="003A4970" w14:textId="77777777" w:rsidTr="00A93970">
        <w:trPr>
          <w:trHeight w:val="85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0CB9F80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2EB2DB73" w14:textId="4A28E541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4F51C3E" w14:textId="77777777" w:rsidR="007E2571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İnsan Kaynakları Yönetimi</w:t>
            </w:r>
          </w:p>
          <w:p w14:paraId="1E999E7A" w14:textId="7858E278" w:rsidR="00F80BDD" w:rsidRPr="009155EC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6615DAE" w14:textId="3D4D66CC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A5474F3" w14:textId="40D5408A" w:rsidR="00B85211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Yönetim Oyunları</w:t>
            </w:r>
          </w:p>
          <w:p w14:paraId="605387E4" w14:textId="25176559" w:rsidR="00F80BDD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Belkıs ÖZKARA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7F91320E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80BDD" w:rsidRPr="00F80BDD" w14:paraId="0007CEE3" w14:textId="77777777" w:rsidTr="00A93970">
        <w:trPr>
          <w:trHeight w:val="43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71FF506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80BDD" w:rsidRPr="00F80BDD" w14:paraId="131BB361" w14:textId="77777777" w:rsidTr="00A93970">
        <w:trPr>
          <w:trHeight w:val="109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69884F3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</w:p>
          <w:p w14:paraId="643137BE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212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F3456DA" w14:textId="12124584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E92421" w14:textId="77777777" w:rsidR="007E2571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İnsan Kaynakları Yönetimi</w:t>
            </w:r>
          </w:p>
          <w:p w14:paraId="25F4D971" w14:textId="4504D842" w:rsidR="00F80BDD" w:rsidRPr="009155EC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467B46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F4013F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52E0BF67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81EF2" w:rsidRPr="00F80BDD" w14:paraId="6D2C89B0" w14:textId="77777777" w:rsidTr="005C5E62">
        <w:trPr>
          <w:trHeight w:val="132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8BD455D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35"/>
                <w:szCs w:val="35"/>
              </w:rPr>
            </w:pPr>
          </w:p>
          <w:p w14:paraId="001AD250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855174D" w14:textId="77777777" w:rsidR="00E81EF2" w:rsidRDefault="00C715B7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15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Çağdaş Yönetim Düşüncesinin Evrimi</w:t>
            </w:r>
          </w:p>
          <w:p w14:paraId="2B2A6AA3" w14:textId="77EDC252" w:rsidR="00C715B7" w:rsidRPr="009155EC" w:rsidRDefault="00C715B7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15" w:right="8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Kemal KARAYORMUK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CCE0FD" w14:textId="77777777" w:rsidR="00E81EF2" w:rsidRDefault="009F580E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7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Örgütsel Davranış</w:t>
            </w:r>
          </w:p>
          <w:p w14:paraId="4AA1B089" w14:textId="27C026CF" w:rsidR="009F580E" w:rsidRPr="009155EC" w:rsidRDefault="009F580E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7" w:right="8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Hülya ÖCA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D35D46" w14:textId="68D046EC" w:rsidR="00E81EF2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ilimsel </w:t>
            </w:r>
            <w:r w:rsidRPr="00735F27">
              <w:rPr>
                <w:rFonts w:cstheme="minorHAnsi"/>
                <w:sz w:val="20"/>
                <w:szCs w:val="20"/>
              </w:rPr>
              <w:t>Araştırma Yöntemleri ve Yayın Etiği</w:t>
            </w:r>
          </w:p>
          <w:p w14:paraId="307137A9" w14:textId="020777E3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7" w:right="8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6C1D87" w14:textId="77777777" w:rsidR="00E81EF2" w:rsidRDefault="00F07FAC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Bilgi Yönetimi</w:t>
            </w:r>
          </w:p>
          <w:p w14:paraId="027108EB" w14:textId="7264C86F" w:rsidR="00F07FAC" w:rsidRPr="009155EC" w:rsidRDefault="00F07FAC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Nilüfer YÖRÜK KARAKILIÇ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56FCD87" w14:textId="77777777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81EF2" w:rsidRPr="00F80BDD" w14:paraId="28412D52" w14:textId="77777777" w:rsidTr="005C5E62">
        <w:trPr>
          <w:trHeight w:val="9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0AB0704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DF376B5" w14:textId="77777777" w:rsidR="00C715B7" w:rsidRDefault="00C715B7" w:rsidP="00C715B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15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Çağdaş Yönetim Düşüncesinin Evrimi</w:t>
            </w:r>
          </w:p>
          <w:p w14:paraId="1C391BD1" w14:textId="201DC384" w:rsidR="00E81EF2" w:rsidRPr="009155EC" w:rsidRDefault="00C715B7" w:rsidP="00C715B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Kemal KARAYORMUK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836F24" w14:textId="77777777" w:rsidR="009F580E" w:rsidRDefault="009F580E" w:rsidP="009F580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7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Örgütsel Davranış</w:t>
            </w:r>
          </w:p>
          <w:p w14:paraId="55ECE1F6" w14:textId="1E4B638A" w:rsidR="00E81EF2" w:rsidRPr="009155EC" w:rsidRDefault="009F580E" w:rsidP="009F580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Hülya ÖCA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5862D15" w14:textId="77777777" w:rsidR="00E81EF2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ilimsel </w:t>
            </w:r>
            <w:r w:rsidRPr="00735F27">
              <w:rPr>
                <w:rFonts w:cstheme="minorHAnsi"/>
                <w:sz w:val="20"/>
                <w:szCs w:val="20"/>
              </w:rPr>
              <w:t>Araştırma Yöntemleri ve Yayın Etiği</w:t>
            </w:r>
          </w:p>
          <w:p w14:paraId="7BA58DAE" w14:textId="377C81FB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26ED02" w14:textId="77777777" w:rsidR="00F07FAC" w:rsidRDefault="00F07FAC" w:rsidP="00F07FA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Bilgi Yönetimi</w:t>
            </w:r>
          </w:p>
          <w:p w14:paraId="19393AF5" w14:textId="2B5F5A04" w:rsidR="00E81EF2" w:rsidRPr="009155EC" w:rsidRDefault="00F07FAC" w:rsidP="00F07FA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Nilüfer YÖRÜK KARAKILIÇ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3978E76" w14:textId="77777777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81EF2" w:rsidRPr="00F80BDD" w14:paraId="477E9589" w14:textId="77777777" w:rsidTr="005C5E62">
        <w:trPr>
          <w:trHeight w:val="949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7745E35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:0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30E2568D" w14:textId="77777777" w:rsidR="00C715B7" w:rsidRDefault="00C715B7" w:rsidP="00C715B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15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Çağdaş Yönetim Düşüncesinin Evrimi</w:t>
            </w:r>
          </w:p>
          <w:p w14:paraId="764EF2AA" w14:textId="761F3084" w:rsidR="00E81EF2" w:rsidRPr="009155EC" w:rsidRDefault="00C715B7" w:rsidP="00C715B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Kemal KARAYORMUK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D366618" w14:textId="77777777" w:rsidR="009F580E" w:rsidRDefault="009F580E" w:rsidP="009F580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7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Örgütsel Davranış</w:t>
            </w:r>
          </w:p>
          <w:p w14:paraId="4DC054AD" w14:textId="3AF79311" w:rsidR="00E81EF2" w:rsidRPr="009155EC" w:rsidRDefault="009F580E" w:rsidP="009F580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Hülya ÖCA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31B2A264" w14:textId="77777777" w:rsidR="00E81EF2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ilimsel </w:t>
            </w:r>
            <w:r w:rsidRPr="00735F27">
              <w:rPr>
                <w:rFonts w:cstheme="minorHAnsi"/>
                <w:sz w:val="20"/>
                <w:szCs w:val="20"/>
              </w:rPr>
              <w:t>Araştırma Yöntemleri ve Yayın Etiği</w:t>
            </w:r>
          </w:p>
          <w:p w14:paraId="667D407F" w14:textId="2D0CB02B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40D21B3" w14:textId="77777777" w:rsidR="00F07FAC" w:rsidRDefault="00F07FAC" w:rsidP="00F07FA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Bilgi Yönetimi</w:t>
            </w:r>
          </w:p>
          <w:p w14:paraId="6E202532" w14:textId="06D28621" w:rsidR="00E81EF2" w:rsidRPr="009155EC" w:rsidRDefault="00F07FAC" w:rsidP="00F07FA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Nilüfer YÖRÜK KARAKILIÇ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623FDFEE" w14:textId="77777777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81EF2" w:rsidRPr="00F80BDD" w14:paraId="7434611C" w14:textId="77777777" w:rsidTr="005C5E62">
        <w:trPr>
          <w:trHeight w:val="43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5E3B8E12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212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DC6388F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8748EA2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  <w:vAlign w:val="center"/>
          </w:tcPr>
          <w:p w14:paraId="1A9097AC" w14:textId="2A30FB5F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38176B84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2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75846C1C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2936949" w14:textId="77777777" w:rsidR="00CF5D3A" w:rsidRPr="0056581E" w:rsidRDefault="00CF5D3A" w:rsidP="00CB41B8">
      <w:pPr>
        <w:jc w:val="center"/>
      </w:pPr>
    </w:p>
    <w:sectPr w:rsidR="00CF5D3A" w:rsidRPr="0056581E" w:rsidSect="0056581E">
      <w:pgSz w:w="11910" w:h="16840"/>
      <w:pgMar w:top="0" w:right="1160" w:bottom="0" w:left="118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sjQyBQIDAxNzcyUdpeDU4uLM/DyQAsNaALmjnw8sAAAA"/>
  </w:docVars>
  <w:rsids>
    <w:rsidRoot w:val="00792C6D"/>
    <w:rsid w:val="00007959"/>
    <w:rsid w:val="00011E71"/>
    <w:rsid w:val="000B5852"/>
    <w:rsid w:val="000C7B8A"/>
    <w:rsid w:val="000D1D8D"/>
    <w:rsid w:val="000D53B2"/>
    <w:rsid w:val="000E0510"/>
    <w:rsid w:val="000E0DFD"/>
    <w:rsid w:val="001013AE"/>
    <w:rsid w:val="0011543F"/>
    <w:rsid w:val="00135EC4"/>
    <w:rsid w:val="002A79CF"/>
    <w:rsid w:val="002B08B2"/>
    <w:rsid w:val="002C4229"/>
    <w:rsid w:val="002E23D5"/>
    <w:rsid w:val="002F2F15"/>
    <w:rsid w:val="0036774A"/>
    <w:rsid w:val="003A5327"/>
    <w:rsid w:val="003D0993"/>
    <w:rsid w:val="00436593"/>
    <w:rsid w:val="00456B91"/>
    <w:rsid w:val="004A0461"/>
    <w:rsid w:val="00542152"/>
    <w:rsid w:val="00563B1D"/>
    <w:rsid w:val="0056581E"/>
    <w:rsid w:val="00583444"/>
    <w:rsid w:val="005D5618"/>
    <w:rsid w:val="005D5705"/>
    <w:rsid w:val="006B7C9E"/>
    <w:rsid w:val="006D3B00"/>
    <w:rsid w:val="006F7C2D"/>
    <w:rsid w:val="00701AEB"/>
    <w:rsid w:val="007044E4"/>
    <w:rsid w:val="00726DFE"/>
    <w:rsid w:val="007341CD"/>
    <w:rsid w:val="00735F27"/>
    <w:rsid w:val="00737159"/>
    <w:rsid w:val="007677A8"/>
    <w:rsid w:val="00792C6D"/>
    <w:rsid w:val="007D1EEE"/>
    <w:rsid w:val="007E2571"/>
    <w:rsid w:val="00800E70"/>
    <w:rsid w:val="00817733"/>
    <w:rsid w:val="008461A3"/>
    <w:rsid w:val="0086406F"/>
    <w:rsid w:val="0087593C"/>
    <w:rsid w:val="008771F8"/>
    <w:rsid w:val="008A3C9D"/>
    <w:rsid w:val="008E1786"/>
    <w:rsid w:val="009155EC"/>
    <w:rsid w:val="00915626"/>
    <w:rsid w:val="00920680"/>
    <w:rsid w:val="00930EE9"/>
    <w:rsid w:val="00944983"/>
    <w:rsid w:val="00964014"/>
    <w:rsid w:val="0096769D"/>
    <w:rsid w:val="009D640C"/>
    <w:rsid w:val="009F580E"/>
    <w:rsid w:val="00A20648"/>
    <w:rsid w:val="00A87B7C"/>
    <w:rsid w:val="00A93970"/>
    <w:rsid w:val="00AB6F81"/>
    <w:rsid w:val="00AF1D59"/>
    <w:rsid w:val="00AF46B9"/>
    <w:rsid w:val="00B14AA4"/>
    <w:rsid w:val="00B17F84"/>
    <w:rsid w:val="00B31F06"/>
    <w:rsid w:val="00B72B72"/>
    <w:rsid w:val="00B747D5"/>
    <w:rsid w:val="00B85211"/>
    <w:rsid w:val="00BB5F85"/>
    <w:rsid w:val="00BE1769"/>
    <w:rsid w:val="00BE6381"/>
    <w:rsid w:val="00C22F4A"/>
    <w:rsid w:val="00C715B7"/>
    <w:rsid w:val="00C7324A"/>
    <w:rsid w:val="00CA08E3"/>
    <w:rsid w:val="00CB09B5"/>
    <w:rsid w:val="00CB41B8"/>
    <w:rsid w:val="00CC0D7C"/>
    <w:rsid w:val="00CC2CAF"/>
    <w:rsid w:val="00CF5D3A"/>
    <w:rsid w:val="00D10E2F"/>
    <w:rsid w:val="00D35E59"/>
    <w:rsid w:val="00D645FD"/>
    <w:rsid w:val="00D94011"/>
    <w:rsid w:val="00DB5674"/>
    <w:rsid w:val="00DC286C"/>
    <w:rsid w:val="00DF4F48"/>
    <w:rsid w:val="00DF6B1D"/>
    <w:rsid w:val="00E14443"/>
    <w:rsid w:val="00E57E4C"/>
    <w:rsid w:val="00E81EF2"/>
    <w:rsid w:val="00EB0F76"/>
    <w:rsid w:val="00EB70F3"/>
    <w:rsid w:val="00EC292C"/>
    <w:rsid w:val="00ED32E7"/>
    <w:rsid w:val="00EE0E4B"/>
    <w:rsid w:val="00F07FAC"/>
    <w:rsid w:val="00F40CBF"/>
    <w:rsid w:val="00F80BDD"/>
    <w:rsid w:val="00F926D8"/>
    <w:rsid w:val="00FF1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7C113"/>
  <w15:chartTrackingRefBased/>
  <w15:docId w15:val="{B6B09F6B-89DF-4136-BD59-87E6FB10E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"/>
    <w:qFormat/>
    <w:rsid w:val="0056581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KonuBalChar">
    <w:name w:val="Konu Başlığı Char"/>
    <w:basedOn w:val="VarsaylanParagrafYazTipi"/>
    <w:link w:val="KonuBal"/>
    <w:uiPriority w:val="1"/>
    <w:rsid w:val="0056581E"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6581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15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0F78B-5753-4E9D-85CB-CA5B581FA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7</Pages>
  <Words>1508</Words>
  <Characters>8596</Characters>
  <Application>Microsoft Office Word</Application>
  <DocSecurity>0</DocSecurity>
  <Lines>71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ûnus</dc:creator>
  <cp:keywords/>
  <dc:description/>
  <cp:lastModifiedBy>AKÜ Sosyal Bilimler Enstitüsü</cp:lastModifiedBy>
  <cp:revision>41</cp:revision>
  <dcterms:created xsi:type="dcterms:W3CDTF">2021-09-20T11:10:00Z</dcterms:created>
  <dcterms:modified xsi:type="dcterms:W3CDTF">2021-09-21T14:19:00Z</dcterms:modified>
</cp:coreProperties>
</file>